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1"/>
        <w:tblW w:w="10885" w:type="dxa"/>
        <w:tblLook w:val="04A0" w:firstRow="1" w:lastRow="0" w:firstColumn="1" w:lastColumn="0" w:noHBand="0" w:noVBand="1"/>
      </w:tblPr>
      <w:tblGrid>
        <w:gridCol w:w="3415"/>
        <w:gridCol w:w="3960"/>
        <w:gridCol w:w="3510"/>
      </w:tblGrid>
      <w:tr w:rsidR="001D13A3" w:rsidRPr="001D13A3" w14:paraId="2728ACA9" w14:textId="77777777" w:rsidTr="00A21B01">
        <w:trPr>
          <w:trHeight w:val="692"/>
        </w:trPr>
        <w:tc>
          <w:tcPr>
            <w:tcW w:w="3415" w:type="dxa"/>
          </w:tcPr>
          <w:p w14:paraId="2B14E039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Name (Printed):</w:t>
            </w:r>
          </w:p>
          <w:p w14:paraId="5AEAAAC5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3960" w:type="dxa"/>
          </w:tcPr>
          <w:p w14:paraId="77A62D04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Email:</w:t>
            </w:r>
          </w:p>
        </w:tc>
        <w:tc>
          <w:tcPr>
            <w:tcW w:w="3510" w:type="dxa"/>
          </w:tcPr>
          <w:p w14:paraId="3D19F068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Phone:</w:t>
            </w:r>
          </w:p>
        </w:tc>
      </w:tr>
      <w:tr w:rsidR="001D13A3" w:rsidRPr="001D13A3" w14:paraId="1D69FAB7" w14:textId="77777777" w:rsidTr="001B029F">
        <w:trPr>
          <w:trHeight w:val="440"/>
        </w:trPr>
        <w:tc>
          <w:tcPr>
            <w:tcW w:w="3415" w:type="dxa"/>
          </w:tcPr>
          <w:p w14:paraId="5E7491EE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ID#</w:t>
            </w:r>
          </w:p>
        </w:tc>
        <w:tc>
          <w:tcPr>
            <w:tcW w:w="3960" w:type="dxa"/>
          </w:tcPr>
          <w:p w14:paraId="390F3CB1" w14:textId="475917E2" w:rsidR="001D13A3" w:rsidRPr="001D13A3" w:rsidRDefault="00BE596F" w:rsidP="00DD4F3E">
            <w:pPr>
              <w:rPr>
                <w:b/>
              </w:rPr>
            </w:pPr>
            <w:r>
              <w:rPr>
                <w:b/>
              </w:rPr>
              <w:t>Current</w:t>
            </w:r>
            <w:r w:rsidR="001D13A3" w:rsidRPr="001D13A3">
              <w:rPr>
                <w:b/>
              </w:rPr>
              <w:t xml:space="preserve"> Grade:</w:t>
            </w:r>
            <w:r w:rsidR="00D7490D">
              <w:rPr>
                <w:b/>
              </w:rPr>
              <w:t xml:space="preserve"> </w:t>
            </w:r>
            <w:r>
              <w:rPr>
                <w:b/>
              </w:rPr>
              <w:t>9</w:t>
            </w:r>
          </w:p>
        </w:tc>
        <w:tc>
          <w:tcPr>
            <w:tcW w:w="3510" w:type="dxa"/>
          </w:tcPr>
          <w:p w14:paraId="189814FD" w14:textId="25EFF1D7" w:rsidR="001D13A3" w:rsidRPr="001D13A3" w:rsidRDefault="00BC552C" w:rsidP="00A10071">
            <w:pPr>
              <w:rPr>
                <w:b/>
              </w:rPr>
            </w:pPr>
            <w:r>
              <w:rPr>
                <w:b/>
              </w:rPr>
              <w:t>Tech Area</w:t>
            </w:r>
            <w:r w:rsidR="006C04DB">
              <w:rPr>
                <w:b/>
              </w:rPr>
              <w:t>:</w:t>
            </w:r>
            <w:r w:rsidR="002D2993">
              <w:rPr>
                <w:b/>
              </w:rPr>
              <w:t xml:space="preserve"> </w:t>
            </w:r>
            <w:r w:rsidR="00DA01F2">
              <w:rPr>
                <w:b/>
              </w:rPr>
              <w:t>Cosmetology</w:t>
            </w:r>
          </w:p>
        </w:tc>
      </w:tr>
      <w:tr w:rsidR="001D13A3" w:rsidRPr="001D13A3" w14:paraId="4534A809" w14:textId="77777777" w:rsidTr="00A21B01">
        <w:trPr>
          <w:trHeight w:val="710"/>
        </w:trPr>
        <w:tc>
          <w:tcPr>
            <w:tcW w:w="3415" w:type="dxa"/>
          </w:tcPr>
          <w:p w14:paraId="05C3F8EE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Approval Signature:</w:t>
            </w:r>
          </w:p>
          <w:p w14:paraId="4A3169A6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3960" w:type="dxa"/>
          </w:tcPr>
          <w:p w14:paraId="64AEDF11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Email:</w:t>
            </w:r>
          </w:p>
        </w:tc>
        <w:tc>
          <w:tcPr>
            <w:tcW w:w="3510" w:type="dxa"/>
          </w:tcPr>
          <w:p w14:paraId="23B0803F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Phone:</w:t>
            </w:r>
          </w:p>
        </w:tc>
      </w:tr>
      <w:tr w:rsidR="004A3005" w:rsidRPr="001D13A3" w14:paraId="47953985" w14:textId="77777777" w:rsidTr="001D13A3">
        <w:tc>
          <w:tcPr>
            <w:tcW w:w="10885" w:type="dxa"/>
            <w:gridSpan w:val="3"/>
          </w:tcPr>
          <w:p w14:paraId="5484EE85" w14:textId="77777777" w:rsidR="004A3005" w:rsidRPr="00C11411" w:rsidRDefault="004A3005" w:rsidP="004A3005">
            <w:pPr>
              <w:rPr>
                <w:iCs/>
                <w:sz w:val="20"/>
                <w:szCs w:val="20"/>
              </w:rPr>
            </w:pPr>
            <w:r w:rsidRPr="00C11411">
              <w:rPr>
                <w:sz w:val="20"/>
                <w:szCs w:val="20"/>
              </w:rPr>
              <w:t>The courses list</w:t>
            </w:r>
            <w:r>
              <w:rPr>
                <w:sz w:val="20"/>
                <w:szCs w:val="20"/>
              </w:rPr>
              <w:t>ed</w:t>
            </w:r>
            <w:r w:rsidRPr="00C11411">
              <w:rPr>
                <w:sz w:val="20"/>
                <w:szCs w:val="20"/>
              </w:rPr>
              <w:t xml:space="preserve"> below are available for </w:t>
            </w:r>
            <w:r w:rsidRPr="00C11411">
              <w:rPr>
                <w:b/>
                <w:i/>
                <w:sz w:val="20"/>
                <w:szCs w:val="20"/>
              </w:rPr>
              <w:t>10</w:t>
            </w:r>
            <w:r w:rsidRPr="00C11411">
              <w:rPr>
                <w:b/>
                <w:bCs/>
                <w:i/>
                <w:iCs/>
                <w:sz w:val="20"/>
                <w:szCs w:val="20"/>
              </w:rPr>
              <w:t>TH GRADE STUDENTS</w:t>
            </w:r>
            <w:r w:rsidRPr="00C11411">
              <w:rPr>
                <w:sz w:val="20"/>
                <w:szCs w:val="20"/>
              </w:rPr>
              <w:t xml:space="preserve">.  You should make these selections based on teacher conversation, performance in required prerequisites, and consent of your parent/guardian.  Be sure to refer to graduation requirements for your class in the </w:t>
            </w:r>
            <w:r w:rsidRPr="00C11411">
              <w:rPr>
                <w:i/>
                <w:iCs/>
                <w:sz w:val="20"/>
                <w:szCs w:val="20"/>
              </w:rPr>
              <w:t xml:space="preserve">Student Education Planning Guide </w:t>
            </w:r>
            <w:r w:rsidRPr="00C11411">
              <w:rPr>
                <w:iCs/>
                <w:sz w:val="20"/>
                <w:szCs w:val="20"/>
              </w:rPr>
              <w:t xml:space="preserve">on HCPS.org. </w:t>
            </w:r>
          </w:p>
          <w:p w14:paraId="055922B5" w14:textId="0ABF4E32" w:rsidR="004A3005" w:rsidRPr="00C11411" w:rsidRDefault="004A3005" w:rsidP="004A3005">
            <w:pPr>
              <w:jc w:val="center"/>
              <w:rPr>
                <w:sz w:val="20"/>
                <w:szCs w:val="20"/>
              </w:rPr>
            </w:pPr>
            <w:r w:rsidRPr="00C11411">
              <w:rPr>
                <w:b/>
                <w:i/>
                <w:iCs/>
                <w:sz w:val="20"/>
                <w:szCs w:val="20"/>
              </w:rPr>
              <w:t xml:space="preserve">You must choose a total of 8 credits </w:t>
            </w:r>
            <w:r w:rsidRPr="00C11411">
              <w:rPr>
                <w:b/>
                <w:i/>
                <w:iCs/>
                <w:sz w:val="20"/>
                <w:szCs w:val="20"/>
                <w:u w:val="single"/>
              </w:rPr>
              <w:t>PLUS</w:t>
            </w:r>
            <w:r w:rsidRPr="00C11411">
              <w:rPr>
                <w:b/>
                <w:i/>
                <w:iCs/>
                <w:sz w:val="20"/>
                <w:szCs w:val="20"/>
              </w:rPr>
              <w:t xml:space="preserve"> </w:t>
            </w:r>
            <w:r>
              <w:rPr>
                <w:b/>
                <w:i/>
                <w:iCs/>
                <w:sz w:val="20"/>
                <w:szCs w:val="20"/>
              </w:rPr>
              <w:t>3</w:t>
            </w:r>
            <w:r w:rsidRPr="00C11411">
              <w:rPr>
                <w:b/>
                <w:i/>
                <w:iCs/>
                <w:sz w:val="20"/>
                <w:szCs w:val="20"/>
              </w:rPr>
              <w:t xml:space="preserve"> number ordered alternates.</w:t>
            </w:r>
          </w:p>
        </w:tc>
      </w:tr>
    </w:tbl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58"/>
        <w:gridCol w:w="3799"/>
        <w:gridCol w:w="3633"/>
      </w:tblGrid>
      <w:tr w:rsidR="008A221E" w14:paraId="1C1EAA18" w14:textId="77777777" w:rsidTr="00BD15F3">
        <w:tc>
          <w:tcPr>
            <w:tcW w:w="10885" w:type="dxa"/>
            <w:gridSpan w:val="3"/>
          </w:tcPr>
          <w:p w14:paraId="122D87BD" w14:textId="77777777" w:rsidR="008A221E" w:rsidRDefault="008A221E" w:rsidP="008A221E"/>
          <w:p w14:paraId="06322815" w14:textId="77777777" w:rsidR="004A3005" w:rsidRDefault="004A3005" w:rsidP="004A3005">
            <w:pPr>
              <w:pStyle w:val="paragraph"/>
              <w:textAlignment w:val="baseline"/>
            </w:pP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Students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: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 Please mark all 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core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ourses with an “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X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.” Select 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electives choices</w:t>
            </w:r>
            <w:r w:rsidRPr="00D877ED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>by ranking them by preferences (1-5; 1=1</w:t>
            </w:r>
            <w:r>
              <w:rPr>
                <w:rStyle w:val="normaltextrun1"/>
                <w:rFonts w:ascii="Calibri" w:hAnsi="Calibri" w:cs="Calibri"/>
                <w:sz w:val="17"/>
                <w:szCs w:val="17"/>
                <w:vertAlign w:val="superscript"/>
              </w:rPr>
              <w:t>st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, etc.). Your total number of courses chosen should </w:t>
            </w:r>
            <w:proofErr w:type="gramStart"/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>equal</w:t>
            </w:r>
            <w:proofErr w:type="gramEnd"/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11.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33B6A284" w14:textId="63F444DA" w:rsidR="008A221E" w:rsidRDefault="008A221E" w:rsidP="008A221E"/>
        </w:tc>
      </w:tr>
      <w:tr w:rsidR="007604E0" w14:paraId="1B08625E" w14:textId="77777777" w:rsidTr="001D13A3">
        <w:trPr>
          <w:trHeight w:val="5760"/>
        </w:trPr>
        <w:tc>
          <w:tcPr>
            <w:tcW w:w="3438" w:type="dxa"/>
          </w:tcPr>
          <w:tbl>
            <w:tblPr>
              <w:tblStyle w:val="TableGrid"/>
              <w:tblW w:w="3310" w:type="dxa"/>
              <w:tblLook w:val="04A0" w:firstRow="1" w:lastRow="0" w:firstColumn="1" w:lastColumn="0" w:noHBand="0" w:noVBand="1"/>
            </w:tblPr>
            <w:tblGrid>
              <w:gridCol w:w="327"/>
              <w:gridCol w:w="989"/>
              <w:gridCol w:w="1994"/>
            </w:tblGrid>
            <w:tr w:rsidR="00655783" w:rsidRPr="00D7490D" w14:paraId="7B71851D" w14:textId="77777777" w:rsidTr="001428D5">
              <w:tc>
                <w:tcPr>
                  <w:tcW w:w="3310" w:type="dxa"/>
                  <w:gridSpan w:val="3"/>
                  <w:vAlign w:val="center"/>
                </w:tcPr>
                <w:p w14:paraId="564A4CCF" w14:textId="59CBD455" w:rsidR="00655783" w:rsidRPr="00D7490D" w:rsidRDefault="00D7490D" w:rsidP="0022790B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 w:rsidRPr="00D7490D">
                    <w:rPr>
                      <w:rFonts w:cstheme="minorHAnsi"/>
                      <w:b/>
                      <w:sz w:val="20"/>
                      <w:szCs w:val="20"/>
                    </w:rPr>
                    <w:t>ENGLISH</w:t>
                  </w:r>
                </w:p>
              </w:tc>
            </w:tr>
            <w:tr w:rsidR="00655783" w:rsidRPr="00D7490D" w14:paraId="7D229AD1" w14:textId="77777777" w:rsidTr="001428D5">
              <w:tc>
                <w:tcPr>
                  <w:tcW w:w="327" w:type="dxa"/>
                  <w:vAlign w:val="center"/>
                </w:tcPr>
                <w:p w14:paraId="4D0C9EDF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</w:tcPr>
                <w:p w14:paraId="7837BC3B" w14:textId="5CD5C915" w:rsidR="00655783" w:rsidRPr="00D7490D" w:rsidRDefault="00D7490D" w:rsidP="00DD4F3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0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2</w:t>
                  </w:r>
                  <w:r w:rsidRPr="00D7490D"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1994" w:type="dxa"/>
                </w:tcPr>
                <w:p w14:paraId="0D3D20DE" w14:textId="3294CE7C" w:rsidR="00655783" w:rsidRPr="00D7490D" w:rsidRDefault="00D7490D" w:rsidP="00D7490D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glish I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655783" w:rsidRPr="00D7490D" w14:paraId="13F27DE4" w14:textId="77777777" w:rsidTr="001428D5">
              <w:tc>
                <w:tcPr>
                  <w:tcW w:w="327" w:type="dxa"/>
                  <w:vAlign w:val="center"/>
                </w:tcPr>
                <w:p w14:paraId="339A50A4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</w:tcPr>
                <w:p w14:paraId="42148236" w14:textId="742A39A1" w:rsidR="00655783" w:rsidRPr="00D7490D" w:rsidRDefault="00D7490D" w:rsidP="00DD4F3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0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2</w:t>
                  </w:r>
                  <w:r w:rsidRPr="00D7490D">
                    <w:rPr>
                      <w:rFonts w:cstheme="minorHAnsi"/>
                      <w:sz w:val="18"/>
                      <w:szCs w:val="18"/>
                    </w:rPr>
                    <w:t>w61</w:t>
                  </w:r>
                </w:p>
              </w:tc>
              <w:tc>
                <w:tcPr>
                  <w:tcW w:w="1994" w:type="dxa"/>
                </w:tcPr>
                <w:p w14:paraId="27D43B45" w14:textId="12F1BE8A" w:rsidR="00655783" w:rsidRPr="00D7490D" w:rsidRDefault="00D7490D" w:rsidP="00DB2E19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 xml:space="preserve">Honors English 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I</w:t>
                  </w:r>
                  <w:r w:rsidRPr="00D7490D">
                    <w:rPr>
                      <w:rFonts w:cstheme="minorHAnsi"/>
                      <w:sz w:val="18"/>
                      <w:szCs w:val="18"/>
                    </w:rPr>
                    <w:t>I</w:t>
                  </w:r>
                  <w:r w:rsidR="00ED4E85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EF6351" w:rsidRPr="00D7490D" w14:paraId="6E738FDA" w14:textId="77777777" w:rsidTr="001428D5">
              <w:tc>
                <w:tcPr>
                  <w:tcW w:w="327" w:type="dxa"/>
                  <w:vAlign w:val="center"/>
                </w:tcPr>
                <w:p w14:paraId="50AFF97D" w14:textId="77777777" w:rsidR="00EF6351" w:rsidRPr="00D7490D" w:rsidRDefault="00EF6351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</w:tcPr>
                <w:p w14:paraId="0A02FECA" w14:textId="77777777" w:rsidR="00EF6351" w:rsidRDefault="00EF6351" w:rsidP="00DB2E19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1994" w:type="dxa"/>
                </w:tcPr>
                <w:p w14:paraId="2FF53EB6" w14:textId="77777777" w:rsidR="00EF6351" w:rsidRDefault="00EF6351" w:rsidP="00DB2E19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D7490D" w:rsidRPr="00D7490D" w14:paraId="226657AB" w14:textId="77777777" w:rsidTr="001428D5">
              <w:trPr>
                <w:trHeight w:val="287"/>
              </w:trPr>
              <w:tc>
                <w:tcPr>
                  <w:tcW w:w="3310" w:type="dxa"/>
                  <w:gridSpan w:val="3"/>
                  <w:vAlign w:val="center"/>
                </w:tcPr>
                <w:p w14:paraId="36E8F75C" w14:textId="4B0875F4" w:rsidR="00D7490D" w:rsidRPr="00D7490D" w:rsidRDefault="002D5354" w:rsidP="00EF635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MATH 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(math track)</w:t>
                  </w:r>
                </w:p>
              </w:tc>
            </w:tr>
            <w:tr w:rsidR="00D330B3" w:rsidRPr="00D7490D" w14:paraId="68C6321B" w14:textId="77777777" w:rsidTr="001428D5">
              <w:tc>
                <w:tcPr>
                  <w:tcW w:w="327" w:type="dxa"/>
                  <w:vAlign w:val="center"/>
                </w:tcPr>
                <w:p w14:paraId="4D80FCA6" w14:textId="523DFB0C" w:rsidR="00D330B3" w:rsidRPr="00D7490D" w:rsidRDefault="00D330B3" w:rsidP="00D330B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  <w:vAlign w:val="center"/>
                </w:tcPr>
                <w:p w14:paraId="68693FD9" w14:textId="184FF065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A0401</w:t>
                  </w:r>
                </w:p>
              </w:tc>
              <w:tc>
                <w:tcPr>
                  <w:tcW w:w="1994" w:type="dxa"/>
                  <w:vAlign w:val="center"/>
                </w:tcPr>
                <w:p w14:paraId="28C355FA" w14:textId="454B75BB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Geometry</w:t>
                  </w:r>
                </w:p>
              </w:tc>
            </w:tr>
            <w:tr w:rsidR="00D330B3" w:rsidRPr="00D7490D" w14:paraId="5D8AB70C" w14:textId="77777777" w:rsidTr="001428D5">
              <w:tc>
                <w:tcPr>
                  <w:tcW w:w="327" w:type="dxa"/>
                  <w:vAlign w:val="center"/>
                </w:tcPr>
                <w:p w14:paraId="4AD0B2AD" w14:textId="47C04E6E" w:rsidR="00D330B3" w:rsidRPr="00D7490D" w:rsidRDefault="00D330B3" w:rsidP="00D330B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  <w:vAlign w:val="center"/>
                </w:tcPr>
                <w:p w14:paraId="436374CF" w14:textId="4D43A154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A</w:t>
                  </w:r>
                  <w:r>
                    <w:rPr>
                      <w:rFonts w:cstheme="minorHAnsi"/>
                      <w:sz w:val="18"/>
                      <w:szCs w:val="18"/>
                    </w:rPr>
                    <w:t>070</w:t>
                  </w:r>
                  <w:r w:rsidRPr="002C3BC2">
                    <w:rPr>
                      <w:rFonts w:cstheme="minorHAnsi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1994" w:type="dxa"/>
                  <w:vAlign w:val="center"/>
                </w:tcPr>
                <w:p w14:paraId="5984FA7F" w14:textId="5DB3A8B8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lgebra II</w:t>
                  </w:r>
                </w:p>
              </w:tc>
            </w:tr>
            <w:tr w:rsidR="001428D5" w:rsidRPr="00D7490D" w14:paraId="6DA89E43" w14:textId="77777777" w:rsidTr="001428D5">
              <w:tc>
                <w:tcPr>
                  <w:tcW w:w="327" w:type="dxa"/>
                  <w:vAlign w:val="center"/>
                </w:tcPr>
                <w:p w14:paraId="5ED8A9E1" w14:textId="0D5C056B" w:rsidR="001428D5" w:rsidRPr="00D7490D" w:rsidRDefault="001428D5" w:rsidP="001428D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</w:tcPr>
                <w:p w14:paraId="38F9F9E0" w14:textId="13BBB68B" w:rsidR="001428D5" w:rsidRPr="00D330B3" w:rsidRDefault="001428D5" w:rsidP="001428D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07w61</w:t>
                  </w:r>
                </w:p>
              </w:tc>
              <w:tc>
                <w:tcPr>
                  <w:tcW w:w="1994" w:type="dxa"/>
                </w:tcPr>
                <w:p w14:paraId="68F3D7BF" w14:textId="51FB6728" w:rsidR="001428D5" w:rsidRPr="00D330B3" w:rsidRDefault="001428D5" w:rsidP="001428D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Honors Algebra II*</w:t>
                  </w:r>
                </w:p>
              </w:tc>
            </w:tr>
            <w:tr w:rsidR="001428D5" w:rsidRPr="00D7490D" w14:paraId="25A01294" w14:textId="77777777" w:rsidTr="001428D5">
              <w:tc>
                <w:tcPr>
                  <w:tcW w:w="327" w:type="dxa"/>
                  <w:vAlign w:val="center"/>
                </w:tcPr>
                <w:p w14:paraId="72643F93" w14:textId="5AE7BBF6" w:rsidR="001428D5" w:rsidRPr="00D7490D" w:rsidRDefault="001428D5" w:rsidP="001428D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</w:tcPr>
                <w:p w14:paraId="0AE7CE83" w14:textId="3F8DFEE3" w:rsidR="001428D5" w:rsidRPr="00D7490D" w:rsidRDefault="001428D5" w:rsidP="001428D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MA</w:t>
                  </w:r>
                  <w:r w:rsidR="0067004E">
                    <w:rPr>
                      <w:sz w:val="18"/>
                      <w:szCs w:val="18"/>
                    </w:rPr>
                    <w:t>20w71</w:t>
                  </w:r>
                </w:p>
              </w:tc>
              <w:tc>
                <w:tcPr>
                  <w:tcW w:w="1994" w:type="dxa"/>
                </w:tcPr>
                <w:p w14:paraId="79EA1E79" w14:textId="5AED95E3" w:rsidR="001428D5" w:rsidRPr="00D7490D" w:rsidRDefault="00B673D6" w:rsidP="001428D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AP Precalculus</w:t>
                  </w:r>
                </w:p>
              </w:tc>
            </w:tr>
            <w:tr w:rsidR="001428D5" w:rsidRPr="00D7490D" w14:paraId="771454D0" w14:textId="77777777" w:rsidTr="001428D5">
              <w:tc>
                <w:tcPr>
                  <w:tcW w:w="327" w:type="dxa"/>
                  <w:vAlign w:val="center"/>
                </w:tcPr>
                <w:p w14:paraId="2B01AAC1" w14:textId="77777777" w:rsidR="001428D5" w:rsidRPr="00D7490D" w:rsidRDefault="001428D5" w:rsidP="00C75EE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  <w:vAlign w:val="center"/>
                </w:tcPr>
                <w:p w14:paraId="7A0077FD" w14:textId="77777777" w:rsidR="001428D5" w:rsidRPr="00D7490D" w:rsidRDefault="001428D5" w:rsidP="00C75EED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1994" w:type="dxa"/>
                  <w:vAlign w:val="center"/>
                </w:tcPr>
                <w:p w14:paraId="7F0828DB" w14:textId="77777777" w:rsidR="001428D5" w:rsidRPr="00D7490D" w:rsidRDefault="001428D5" w:rsidP="00C75EED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E24587" w:rsidRPr="00D7490D" w14:paraId="0590ECDC" w14:textId="77777777" w:rsidTr="001428D5">
              <w:tc>
                <w:tcPr>
                  <w:tcW w:w="3310" w:type="dxa"/>
                  <w:gridSpan w:val="3"/>
                  <w:vAlign w:val="center"/>
                </w:tcPr>
                <w:p w14:paraId="395178B8" w14:textId="61E87C4B" w:rsidR="00E24587" w:rsidRPr="00E24587" w:rsidRDefault="00D330B3" w:rsidP="00E24587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OCIAL STUDIES</w:t>
                  </w:r>
                </w:p>
              </w:tc>
            </w:tr>
            <w:tr w:rsidR="00164155" w:rsidRPr="00D7490D" w14:paraId="406F38E6" w14:textId="77777777" w:rsidTr="001428D5">
              <w:tc>
                <w:tcPr>
                  <w:tcW w:w="327" w:type="dxa"/>
                  <w:vAlign w:val="center"/>
                </w:tcPr>
                <w:p w14:paraId="73076DA7" w14:textId="674AAC4E" w:rsidR="00164155" w:rsidRPr="00D7490D" w:rsidRDefault="00164155" w:rsidP="0016415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  <w:vAlign w:val="center"/>
                </w:tcPr>
                <w:p w14:paraId="7F0687E4" w14:textId="3A13E09A" w:rsidR="00164155" w:rsidRPr="00FF6DF0" w:rsidRDefault="00164155" w:rsidP="00164155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FF6DF0">
                    <w:rPr>
                      <w:rFonts w:cstheme="minorHAnsi"/>
                      <w:sz w:val="18"/>
                      <w:szCs w:val="18"/>
                    </w:rPr>
                    <w:t>SS0</w:t>
                  </w:r>
                  <w:r w:rsidR="00310DC0">
                    <w:rPr>
                      <w:rFonts w:cstheme="minorHAnsi"/>
                      <w:sz w:val="18"/>
                      <w:szCs w:val="18"/>
                    </w:rPr>
                    <w:t>1</w:t>
                  </w:r>
                  <w:r w:rsidRPr="00FF6DF0"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1994" w:type="dxa"/>
                  <w:vAlign w:val="center"/>
                </w:tcPr>
                <w:p w14:paraId="38982925" w14:textId="4881BFA3" w:rsidR="00164155" w:rsidRPr="00FF6DF0" w:rsidRDefault="00164155" w:rsidP="00164155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FF6DF0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 w:rsidR="00310DC0">
                    <w:rPr>
                      <w:rFonts w:cstheme="minorHAnsi"/>
                      <w:sz w:val="18"/>
                      <w:szCs w:val="18"/>
                    </w:rPr>
                    <w:t>Government</w:t>
                  </w:r>
                </w:p>
              </w:tc>
            </w:tr>
            <w:tr w:rsidR="00164155" w:rsidRPr="00D7490D" w14:paraId="28770B8A" w14:textId="77777777" w:rsidTr="001428D5">
              <w:tc>
                <w:tcPr>
                  <w:tcW w:w="327" w:type="dxa"/>
                  <w:vAlign w:val="center"/>
                </w:tcPr>
                <w:p w14:paraId="4FA5A571" w14:textId="6A3F780B" w:rsidR="00164155" w:rsidRPr="00D7490D" w:rsidRDefault="00164155" w:rsidP="0016415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  <w:vAlign w:val="center"/>
                </w:tcPr>
                <w:p w14:paraId="20C8C728" w14:textId="32CF1A85" w:rsidR="00164155" w:rsidRPr="00FF6DF0" w:rsidRDefault="00164155" w:rsidP="00164155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FF6DF0">
                    <w:rPr>
                      <w:rFonts w:cstheme="minorHAnsi"/>
                      <w:sz w:val="18"/>
                      <w:szCs w:val="18"/>
                    </w:rPr>
                    <w:t>SS0</w:t>
                  </w:r>
                  <w:r w:rsidR="00310DC0">
                    <w:rPr>
                      <w:rFonts w:cstheme="minorHAnsi"/>
                      <w:sz w:val="18"/>
                      <w:szCs w:val="18"/>
                    </w:rPr>
                    <w:t>7</w:t>
                  </w:r>
                  <w:r w:rsidRPr="00FF6DF0">
                    <w:rPr>
                      <w:rFonts w:cstheme="minorHAnsi"/>
                      <w:sz w:val="18"/>
                      <w:szCs w:val="18"/>
                    </w:rPr>
                    <w:t>71(w)</w:t>
                  </w:r>
                </w:p>
              </w:tc>
              <w:tc>
                <w:tcPr>
                  <w:tcW w:w="1994" w:type="dxa"/>
                  <w:vAlign w:val="center"/>
                </w:tcPr>
                <w:p w14:paraId="518CFA9C" w14:textId="44B464CE" w:rsidR="00164155" w:rsidRPr="00FF6DF0" w:rsidRDefault="00164155" w:rsidP="00164155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FF6DF0">
                    <w:rPr>
                      <w:rFonts w:cstheme="minorHAnsi"/>
                      <w:sz w:val="18"/>
                      <w:szCs w:val="18"/>
                    </w:rPr>
                    <w:t xml:space="preserve">AP </w:t>
                  </w:r>
                  <w:r w:rsidR="00310DC0">
                    <w:rPr>
                      <w:rFonts w:cstheme="minorHAnsi"/>
                      <w:sz w:val="18"/>
                      <w:szCs w:val="18"/>
                    </w:rPr>
                    <w:t>Government</w:t>
                  </w:r>
                  <w:r w:rsidRPr="00FF6DF0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786C77" w:rsidRPr="00D7490D" w14:paraId="4ADA9DC0" w14:textId="77777777" w:rsidTr="001428D5">
              <w:tc>
                <w:tcPr>
                  <w:tcW w:w="327" w:type="dxa"/>
                  <w:vAlign w:val="center"/>
                </w:tcPr>
                <w:p w14:paraId="6232380B" w14:textId="667DC86A" w:rsidR="00786C77" w:rsidRPr="00D7490D" w:rsidRDefault="00786C77" w:rsidP="00786C7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  <w:vAlign w:val="center"/>
                </w:tcPr>
                <w:p w14:paraId="3B9CEDDD" w14:textId="40DFF7EC" w:rsidR="00786C77" w:rsidRPr="00367C34" w:rsidRDefault="00786C77" w:rsidP="00786C77">
                  <w:pPr>
                    <w:rPr>
                      <w:rFonts w:cstheme="minorHAnsi"/>
                      <w:sz w:val="18"/>
                      <w:szCs w:val="18"/>
                      <w:highlight w:val="yellow"/>
                    </w:rPr>
                  </w:pPr>
                </w:p>
              </w:tc>
              <w:tc>
                <w:tcPr>
                  <w:tcW w:w="1994" w:type="dxa"/>
                  <w:vAlign w:val="center"/>
                </w:tcPr>
                <w:p w14:paraId="0E5E1865" w14:textId="65E943EE" w:rsidR="00786C77" w:rsidRPr="00367C34" w:rsidRDefault="00786C77" w:rsidP="00786C77">
                  <w:pPr>
                    <w:rPr>
                      <w:rFonts w:cstheme="minorHAnsi"/>
                      <w:sz w:val="18"/>
                      <w:szCs w:val="18"/>
                      <w:highlight w:val="yellow"/>
                    </w:rPr>
                  </w:pPr>
                </w:p>
              </w:tc>
            </w:tr>
            <w:tr w:rsidR="001428D5" w:rsidRPr="00D7490D" w14:paraId="549BCFE5" w14:textId="77777777" w:rsidTr="001428D5">
              <w:tc>
                <w:tcPr>
                  <w:tcW w:w="3310" w:type="dxa"/>
                  <w:gridSpan w:val="3"/>
                  <w:vAlign w:val="center"/>
                </w:tcPr>
                <w:p w14:paraId="3B5C0796" w14:textId="0FA13B90" w:rsidR="001428D5" w:rsidRPr="00D7490D" w:rsidRDefault="001428D5" w:rsidP="001428D5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PHYSICAL EDUCATION</w:t>
                  </w:r>
                </w:p>
              </w:tc>
            </w:tr>
            <w:tr w:rsidR="001428D5" w:rsidRPr="00D7490D" w14:paraId="222667F4" w14:textId="77777777" w:rsidTr="001428D5">
              <w:tc>
                <w:tcPr>
                  <w:tcW w:w="327" w:type="dxa"/>
                  <w:vAlign w:val="center"/>
                </w:tcPr>
                <w:p w14:paraId="78836C30" w14:textId="74709905" w:rsidR="001428D5" w:rsidRPr="00D7490D" w:rsidRDefault="001428D5" w:rsidP="001428D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  <w:vAlign w:val="center"/>
                </w:tcPr>
                <w:p w14:paraId="64DA7222" w14:textId="76DE464B" w:rsidR="001428D5" w:rsidRPr="00D7490D" w:rsidRDefault="001428D5" w:rsidP="001428D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10</w:t>
                  </w:r>
                </w:p>
              </w:tc>
              <w:tc>
                <w:tcPr>
                  <w:tcW w:w="1994" w:type="dxa"/>
                  <w:vAlign w:val="center"/>
                </w:tcPr>
                <w:p w14:paraId="2B597691" w14:textId="7E889FE4" w:rsidR="001428D5" w:rsidRPr="00D7490D" w:rsidRDefault="001428D5" w:rsidP="001428D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 10-12</w:t>
                  </w:r>
                  <w:r w:rsidR="00A46C37">
                    <w:rPr>
                      <w:rFonts w:cstheme="minorHAnsi"/>
                      <w:sz w:val="18"/>
                      <w:szCs w:val="18"/>
                    </w:rPr>
                    <w:t>/Health II</w:t>
                  </w:r>
                </w:p>
              </w:tc>
            </w:tr>
          </w:tbl>
          <w:p w14:paraId="03B39D61" w14:textId="77777777" w:rsidR="00C11411" w:rsidRDefault="00C11411" w:rsidP="00C11411">
            <w:pPr>
              <w:rPr>
                <w:rFonts w:cstheme="minorHAnsi"/>
              </w:rPr>
            </w:pPr>
          </w:p>
          <w:p w14:paraId="27513338" w14:textId="77777777" w:rsidR="00C11411" w:rsidRPr="00C11411" w:rsidRDefault="00C11411" w:rsidP="00C11411">
            <w:pPr>
              <w:rPr>
                <w:rFonts w:cstheme="minorHAnsi"/>
              </w:rPr>
            </w:pPr>
          </w:p>
          <w:p w14:paraId="4F6871F7" w14:textId="77777777" w:rsidR="00C11411" w:rsidRDefault="00C11411" w:rsidP="00C11411">
            <w:pPr>
              <w:rPr>
                <w:rFonts w:cstheme="minorHAnsi"/>
              </w:rPr>
            </w:pPr>
          </w:p>
          <w:p w14:paraId="1C72E564" w14:textId="7AB70ED9" w:rsidR="00C11411" w:rsidRPr="00C11411" w:rsidRDefault="00C11411" w:rsidP="00C11411">
            <w:pPr>
              <w:rPr>
                <w:rFonts w:cstheme="minorHAnsi"/>
              </w:rPr>
            </w:pPr>
          </w:p>
        </w:tc>
        <w:tc>
          <w:tcPr>
            <w:tcW w:w="3830" w:type="dxa"/>
          </w:tcPr>
          <w:tbl>
            <w:tblPr>
              <w:tblStyle w:val="TableGrid"/>
              <w:tblW w:w="3655" w:type="dxa"/>
              <w:tblLook w:val="04A0" w:firstRow="1" w:lastRow="0" w:firstColumn="1" w:lastColumn="0" w:noHBand="0" w:noVBand="1"/>
            </w:tblPr>
            <w:tblGrid>
              <w:gridCol w:w="320"/>
              <w:gridCol w:w="11"/>
              <w:gridCol w:w="987"/>
              <w:gridCol w:w="2337"/>
            </w:tblGrid>
            <w:tr w:rsidR="00DB2E19" w:rsidRPr="00D7490D" w14:paraId="6B878DBE" w14:textId="77777777" w:rsidTr="00D70327">
              <w:trPr>
                <w:trHeight w:val="224"/>
              </w:trPr>
              <w:tc>
                <w:tcPr>
                  <w:tcW w:w="3655" w:type="dxa"/>
                  <w:gridSpan w:val="4"/>
                  <w:vAlign w:val="center"/>
                </w:tcPr>
                <w:p w14:paraId="76927460" w14:textId="1B75B2D1" w:rsidR="00DB2E19" w:rsidRPr="00D7490D" w:rsidRDefault="002C3BC2" w:rsidP="00DB2E19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TECHNOLOGY EDUCATION</w:t>
                  </w:r>
                </w:p>
              </w:tc>
            </w:tr>
            <w:tr w:rsidR="00C75EED" w:rsidRPr="00D7490D" w14:paraId="1D96CF1D" w14:textId="77777777" w:rsidTr="00D70327">
              <w:tc>
                <w:tcPr>
                  <w:tcW w:w="331" w:type="dxa"/>
                  <w:gridSpan w:val="2"/>
                  <w:vAlign w:val="center"/>
                </w:tcPr>
                <w:p w14:paraId="7A03EBC1" w14:textId="66660F26" w:rsidR="00C75EED" w:rsidRPr="002C3BC2" w:rsidRDefault="002C3BC2" w:rsidP="00C75EED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7" w:type="dxa"/>
                  <w:vAlign w:val="center"/>
                </w:tcPr>
                <w:p w14:paraId="03784566" w14:textId="7EF6432F" w:rsidR="00C75EED" w:rsidRPr="00D7490D" w:rsidRDefault="00191124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T5604</w:t>
                  </w:r>
                </w:p>
              </w:tc>
              <w:tc>
                <w:tcPr>
                  <w:tcW w:w="2337" w:type="dxa"/>
                  <w:vAlign w:val="center"/>
                </w:tcPr>
                <w:p w14:paraId="380B1E51" w14:textId="724D44E6" w:rsidR="00C75EED" w:rsidRPr="00D7490D" w:rsidRDefault="00DA01F2" w:rsidP="00A7069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osmetology I</w:t>
                  </w:r>
                </w:p>
              </w:tc>
            </w:tr>
            <w:tr w:rsidR="00080048" w:rsidRPr="00D7490D" w14:paraId="014C299E" w14:textId="77777777" w:rsidTr="00D70327">
              <w:tc>
                <w:tcPr>
                  <w:tcW w:w="331" w:type="dxa"/>
                  <w:gridSpan w:val="2"/>
                  <w:vAlign w:val="center"/>
                </w:tcPr>
                <w:p w14:paraId="7171E707" w14:textId="554EEE08" w:rsidR="00080048" w:rsidRPr="00D7490D" w:rsidRDefault="00080048" w:rsidP="00080048">
                  <w:pPr>
                    <w:rPr>
                      <w:rFonts w:cstheme="minorHAnsi"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7" w:type="dxa"/>
                  <w:vAlign w:val="center"/>
                </w:tcPr>
                <w:p w14:paraId="39B8DCFF" w14:textId="30FC8ADE" w:rsidR="00080048" w:rsidRPr="00D7490D" w:rsidRDefault="00191124" w:rsidP="0008004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T5609</w:t>
                  </w:r>
                </w:p>
              </w:tc>
              <w:tc>
                <w:tcPr>
                  <w:tcW w:w="2337" w:type="dxa"/>
                  <w:vAlign w:val="center"/>
                </w:tcPr>
                <w:p w14:paraId="0402FA62" w14:textId="5A75C7B6" w:rsidR="00080048" w:rsidRPr="00D7490D" w:rsidRDefault="00191124" w:rsidP="0008004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osmetology I</w:t>
                  </w:r>
                </w:p>
              </w:tc>
            </w:tr>
            <w:tr w:rsidR="00DA01F2" w:rsidRPr="00D7490D" w14:paraId="2871F55D" w14:textId="77777777" w:rsidTr="00D70327">
              <w:tc>
                <w:tcPr>
                  <w:tcW w:w="331" w:type="dxa"/>
                  <w:gridSpan w:val="2"/>
                  <w:vAlign w:val="center"/>
                </w:tcPr>
                <w:p w14:paraId="0D143DE3" w14:textId="4DDD7334" w:rsidR="00DA01F2" w:rsidRDefault="00DA01F2" w:rsidP="00DA01F2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7" w:type="dxa"/>
                  <w:vAlign w:val="center"/>
                </w:tcPr>
                <w:p w14:paraId="5C96DE04" w14:textId="77777777" w:rsidR="00DA01F2" w:rsidRDefault="00DA01F2" w:rsidP="00DA01F2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337" w:type="dxa"/>
                  <w:vAlign w:val="center"/>
                </w:tcPr>
                <w:p w14:paraId="22D03445" w14:textId="77777777" w:rsidR="00DA01F2" w:rsidRDefault="00DA01F2" w:rsidP="00DA01F2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DA01F2" w:rsidRPr="00D7490D" w14:paraId="765E89C1" w14:textId="77777777" w:rsidTr="00D70327">
              <w:tc>
                <w:tcPr>
                  <w:tcW w:w="331" w:type="dxa"/>
                  <w:gridSpan w:val="2"/>
                  <w:vAlign w:val="center"/>
                </w:tcPr>
                <w:p w14:paraId="36DEB066" w14:textId="4399753F" w:rsidR="00DA01F2" w:rsidRDefault="00DA01F2" w:rsidP="00DA01F2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7" w:type="dxa"/>
                  <w:vAlign w:val="center"/>
                </w:tcPr>
                <w:p w14:paraId="18221B10" w14:textId="0117892D" w:rsidR="00DA01F2" w:rsidRDefault="00DA01F2" w:rsidP="00DA01F2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337" w:type="dxa"/>
                  <w:vAlign w:val="center"/>
                </w:tcPr>
                <w:p w14:paraId="6F74FEC4" w14:textId="051D91FA" w:rsidR="00DA01F2" w:rsidRDefault="00DA01F2" w:rsidP="00DA01F2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080048" w:rsidRPr="00D7490D" w14:paraId="62EFF0A2" w14:textId="77777777" w:rsidTr="00D70327">
              <w:tc>
                <w:tcPr>
                  <w:tcW w:w="331" w:type="dxa"/>
                  <w:gridSpan w:val="2"/>
                  <w:vAlign w:val="center"/>
                </w:tcPr>
                <w:p w14:paraId="7D1301CB" w14:textId="77777777" w:rsidR="00080048" w:rsidRPr="00D7490D" w:rsidRDefault="00080048" w:rsidP="00C75EE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vAlign w:val="center"/>
                </w:tcPr>
                <w:p w14:paraId="5D38CCFE" w14:textId="77777777" w:rsidR="00080048" w:rsidRPr="00D7490D" w:rsidRDefault="00080048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337" w:type="dxa"/>
                  <w:vAlign w:val="center"/>
                </w:tcPr>
                <w:p w14:paraId="671D1D0A" w14:textId="77777777" w:rsidR="00080048" w:rsidRPr="00D7490D" w:rsidRDefault="00080048" w:rsidP="00F97C4C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ED4E85" w:rsidRPr="00D7490D" w14:paraId="06BB36F1" w14:textId="77777777" w:rsidTr="00D70327">
              <w:trPr>
                <w:trHeight w:val="161"/>
              </w:trPr>
              <w:tc>
                <w:tcPr>
                  <w:tcW w:w="3655" w:type="dxa"/>
                  <w:gridSpan w:val="4"/>
                  <w:vAlign w:val="center"/>
                </w:tcPr>
                <w:p w14:paraId="321FBDA5" w14:textId="5EA9DBC6" w:rsidR="00ED4E85" w:rsidRPr="00ED4E85" w:rsidRDefault="005F0235" w:rsidP="005F0235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bookmarkStart w:id="0" w:name="_Hlk219123618"/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SCIENCE 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(</w:t>
                  </w:r>
                  <w:r w:rsidR="00796A55">
                    <w:rPr>
                      <w:rFonts w:cstheme="minorHAnsi"/>
                      <w:b/>
                      <w:sz w:val="18"/>
                      <w:szCs w:val="18"/>
                    </w:rPr>
                    <w:t>s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cience track)</w:t>
                  </w:r>
                </w:p>
              </w:tc>
            </w:tr>
            <w:tr w:rsidR="005F0235" w:rsidRPr="00D7490D" w14:paraId="11E4CAAA" w14:textId="77777777" w:rsidTr="00D70327">
              <w:tc>
                <w:tcPr>
                  <w:tcW w:w="320" w:type="dxa"/>
                  <w:vAlign w:val="center"/>
                </w:tcPr>
                <w:p w14:paraId="29DA5BBA" w14:textId="77777777" w:rsidR="005F0235" w:rsidRPr="00D7490D" w:rsidRDefault="005F0235" w:rsidP="005F023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38FDACC3" w14:textId="237ADFFD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401</w:t>
                  </w:r>
                </w:p>
              </w:tc>
              <w:tc>
                <w:tcPr>
                  <w:tcW w:w="2337" w:type="dxa"/>
                  <w:vAlign w:val="center"/>
                </w:tcPr>
                <w:p w14:paraId="76D98589" w14:textId="3BEFA495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Integ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/Chem</w:t>
                  </w:r>
                </w:p>
              </w:tc>
            </w:tr>
            <w:tr w:rsidR="005F0235" w:rsidRPr="00D7490D" w14:paraId="2936ACCD" w14:textId="77777777" w:rsidTr="00D70327">
              <w:tc>
                <w:tcPr>
                  <w:tcW w:w="320" w:type="dxa"/>
                  <w:vAlign w:val="center"/>
                </w:tcPr>
                <w:p w14:paraId="5F1EAE8D" w14:textId="77777777" w:rsidR="005F0235" w:rsidRPr="00D7490D" w:rsidRDefault="005F0235" w:rsidP="005F023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371B5314" w14:textId="7389C064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01</w:t>
                  </w:r>
                </w:p>
              </w:tc>
              <w:tc>
                <w:tcPr>
                  <w:tcW w:w="2337" w:type="dxa"/>
                </w:tcPr>
                <w:p w14:paraId="2E4F09C6" w14:textId="06A6BB7C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emistry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5F0235" w:rsidRPr="00D7490D" w14:paraId="64103DB9" w14:textId="77777777" w:rsidTr="00D70327">
              <w:tc>
                <w:tcPr>
                  <w:tcW w:w="320" w:type="dxa"/>
                  <w:vAlign w:val="center"/>
                </w:tcPr>
                <w:p w14:paraId="27C86D21" w14:textId="77777777" w:rsidR="005F0235" w:rsidRPr="00D7490D" w:rsidRDefault="005F0235" w:rsidP="005F023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4F0F4FFF" w14:textId="457340F7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w61</w:t>
                  </w:r>
                </w:p>
              </w:tc>
              <w:tc>
                <w:tcPr>
                  <w:tcW w:w="2337" w:type="dxa"/>
                </w:tcPr>
                <w:p w14:paraId="197CCEA5" w14:textId="7190110E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n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Chem*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5F0235" w:rsidRPr="00D7490D" w14:paraId="37707DDC" w14:textId="77777777" w:rsidTr="00D70327">
              <w:tc>
                <w:tcPr>
                  <w:tcW w:w="320" w:type="dxa"/>
                  <w:vAlign w:val="center"/>
                </w:tcPr>
                <w:p w14:paraId="3344C8D0" w14:textId="77777777" w:rsidR="005F0235" w:rsidRPr="00D7490D" w:rsidRDefault="005F0235" w:rsidP="005F023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70D8A109" w14:textId="3EEB314F" w:rsidR="005F0235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01</w:t>
                  </w:r>
                </w:p>
              </w:tc>
              <w:tc>
                <w:tcPr>
                  <w:tcW w:w="2337" w:type="dxa"/>
                </w:tcPr>
                <w:p w14:paraId="41A6CF6E" w14:textId="6E6887F8" w:rsidR="005F0235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hysics</w:t>
                  </w:r>
                  <w:r w:rsidR="006D2D6B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 xml:space="preserve">+++ (Geom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5F0235" w:rsidRPr="00D7490D" w14:paraId="3167D0DB" w14:textId="77777777" w:rsidTr="00D70327">
              <w:tc>
                <w:tcPr>
                  <w:tcW w:w="320" w:type="dxa"/>
                  <w:vAlign w:val="center"/>
                </w:tcPr>
                <w:p w14:paraId="31360B13" w14:textId="77777777" w:rsidR="005F0235" w:rsidRPr="00D7490D" w:rsidRDefault="005F0235" w:rsidP="005F023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01539679" w14:textId="35A86D76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w61</w:t>
                  </w:r>
                </w:p>
              </w:tc>
              <w:tc>
                <w:tcPr>
                  <w:tcW w:w="2337" w:type="dxa"/>
                </w:tcPr>
                <w:p w14:paraId="7EC046C4" w14:textId="42BD2CB2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n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</w:t>
                  </w:r>
                  <w:r w:rsidR="006D2D6B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>+++</w:t>
                  </w:r>
                </w:p>
              </w:tc>
            </w:tr>
            <w:tr w:rsidR="005F0235" w:rsidRPr="00D7490D" w14:paraId="6150A202" w14:textId="77777777" w:rsidTr="00BC78FC">
              <w:tc>
                <w:tcPr>
                  <w:tcW w:w="320" w:type="dxa"/>
                  <w:vAlign w:val="center"/>
                </w:tcPr>
                <w:p w14:paraId="6915E2F0" w14:textId="2FC53DB7" w:rsidR="005F0235" w:rsidRPr="00D7490D" w:rsidRDefault="005F0235" w:rsidP="005F023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07B00ACD" w14:textId="495137FF" w:rsidR="005F0235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071(w)</w:t>
                  </w:r>
                </w:p>
              </w:tc>
              <w:tc>
                <w:tcPr>
                  <w:tcW w:w="2337" w:type="dxa"/>
                </w:tcPr>
                <w:p w14:paraId="079B0662" w14:textId="4AEC94D7" w:rsidR="005F0235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hys I</w:t>
                  </w:r>
                  <w:r w:rsidR="006D2D6B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>+++</w:t>
                  </w:r>
                </w:p>
              </w:tc>
            </w:tr>
            <w:bookmarkEnd w:id="0"/>
            <w:tr w:rsidR="001428D5" w:rsidRPr="00D7490D" w14:paraId="0DABFE17" w14:textId="77777777" w:rsidTr="00BC78FC">
              <w:tc>
                <w:tcPr>
                  <w:tcW w:w="320" w:type="dxa"/>
                  <w:vAlign w:val="center"/>
                </w:tcPr>
                <w:p w14:paraId="1F417366" w14:textId="77777777" w:rsidR="001428D5" w:rsidRPr="00D7490D" w:rsidRDefault="001428D5" w:rsidP="005F023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2CF4D5BD" w14:textId="77777777" w:rsidR="001428D5" w:rsidRDefault="001428D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337" w:type="dxa"/>
                </w:tcPr>
                <w:p w14:paraId="47B88AA7" w14:textId="77777777" w:rsidR="001428D5" w:rsidRDefault="001428D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5F0235" w:rsidRPr="00D7490D" w14:paraId="764F7119" w14:textId="77777777" w:rsidTr="00AE6922">
              <w:tc>
                <w:tcPr>
                  <w:tcW w:w="3655" w:type="dxa"/>
                  <w:gridSpan w:val="4"/>
                  <w:vAlign w:val="center"/>
                </w:tcPr>
                <w:p w14:paraId="5C7B03D9" w14:textId="02411C13" w:rsidR="005F0235" w:rsidRPr="00D7490D" w:rsidRDefault="005F0235" w:rsidP="005F0235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cience Electives</w:t>
                  </w:r>
                </w:p>
              </w:tc>
            </w:tr>
            <w:tr w:rsidR="005F0235" w:rsidRPr="00D7490D" w14:paraId="3FEAC442" w14:textId="77777777" w:rsidTr="006045F1">
              <w:tc>
                <w:tcPr>
                  <w:tcW w:w="320" w:type="dxa"/>
                  <w:vAlign w:val="center"/>
                </w:tcPr>
                <w:p w14:paraId="64E31B05" w14:textId="77777777" w:rsidR="005F0235" w:rsidRPr="00D7490D" w:rsidRDefault="005F0235" w:rsidP="005F023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7790831A" w14:textId="00502D34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1071(w)</w:t>
                  </w:r>
                </w:p>
              </w:tc>
              <w:tc>
                <w:tcPr>
                  <w:tcW w:w="2337" w:type="dxa"/>
                </w:tcPr>
                <w:p w14:paraId="7E02790C" w14:textId="1EE2E48E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Enviro Sci*</w:t>
                  </w:r>
                </w:p>
              </w:tc>
            </w:tr>
            <w:tr w:rsidR="005F0235" w:rsidRPr="00D7490D" w14:paraId="7AECF3F2" w14:textId="77777777" w:rsidTr="00D70327">
              <w:tc>
                <w:tcPr>
                  <w:tcW w:w="320" w:type="dxa"/>
                  <w:vAlign w:val="center"/>
                </w:tcPr>
                <w:p w14:paraId="129476A3" w14:textId="77777777" w:rsidR="005F0235" w:rsidRPr="00D7490D" w:rsidRDefault="005F0235" w:rsidP="005F023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6498111F" w14:textId="0166EC11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101</w:t>
                  </w:r>
                </w:p>
              </w:tc>
              <w:tc>
                <w:tcPr>
                  <w:tcW w:w="2337" w:type="dxa"/>
                  <w:vAlign w:val="center"/>
                </w:tcPr>
                <w:p w14:paraId="38D5BE29" w14:textId="647AE6D2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arth/Environ Systems</w:t>
                  </w:r>
                </w:p>
              </w:tc>
            </w:tr>
            <w:tr w:rsidR="008A221E" w:rsidRPr="00D7490D" w14:paraId="257BE6E7" w14:textId="77777777" w:rsidTr="00D70327">
              <w:tc>
                <w:tcPr>
                  <w:tcW w:w="320" w:type="dxa"/>
                  <w:vAlign w:val="center"/>
                </w:tcPr>
                <w:p w14:paraId="2B58D124" w14:textId="77777777" w:rsidR="008A221E" w:rsidRPr="00D7490D" w:rsidRDefault="008A221E" w:rsidP="00D330B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095C0E19" w14:textId="77777777" w:rsidR="008A221E" w:rsidRDefault="008A221E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337" w:type="dxa"/>
                  <w:vAlign w:val="center"/>
                </w:tcPr>
                <w:p w14:paraId="2B959B84" w14:textId="77777777" w:rsidR="008A221E" w:rsidRDefault="008A221E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C52DDF" w:rsidRPr="00D7490D" w14:paraId="2C5637FF" w14:textId="77777777" w:rsidTr="00BD4B51">
              <w:tc>
                <w:tcPr>
                  <w:tcW w:w="3655" w:type="dxa"/>
                  <w:gridSpan w:val="4"/>
                  <w:vAlign w:val="center"/>
                </w:tcPr>
                <w:p w14:paraId="35698669" w14:textId="425203DC" w:rsidR="00C52DDF" w:rsidRPr="0087320D" w:rsidRDefault="00C52DDF" w:rsidP="00C52DDF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OTHER</w:t>
                  </w:r>
                </w:p>
              </w:tc>
            </w:tr>
            <w:tr w:rsidR="00C52DDF" w:rsidRPr="00D7490D" w14:paraId="0115AF66" w14:textId="77777777" w:rsidTr="00D70327">
              <w:tc>
                <w:tcPr>
                  <w:tcW w:w="320" w:type="dxa"/>
                  <w:vAlign w:val="center"/>
                </w:tcPr>
                <w:p w14:paraId="02AF00EA" w14:textId="77777777" w:rsidR="00C52DDF" w:rsidRPr="0087320D" w:rsidRDefault="00C52DDF" w:rsidP="00C52DD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0EC2CB3B" w14:textId="5ADCE80D" w:rsidR="00C52DDF" w:rsidRPr="0087320D" w:rsidRDefault="00C52DDF" w:rsidP="00C52DDF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BE0301</w:t>
                  </w:r>
                </w:p>
              </w:tc>
              <w:tc>
                <w:tcPr>
                  <w:tcW w:w="2337" w:type="dxa"/>
                  <w:vAlign w:val="center"/>
                </w:tcPr>
                <w:p w14:paraId="61FB4F14" w14:textId="67BF2D23" w:rsidR="00C52DDF" w:rsidRPr="0087320D" w:rsidRDefault="00C52DDF" w:rsidP="00C52DD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inancial/Tech Literacy</w:t>
                  </w:r>
                </w:p>
              </w:tc>
            </w:tr>
            <w:tr w:rsidR="00C52DDF" w:rsidRPr="00D7490D" w14:paraId="3DAD6059" w14:textId="77777777" w:rsidTr="00D70327">
              <w:tc>
                <w:tcPr>
                  <w:tcW w:w="320" w:type="dxa"/>
                  <w:vAlign w:val="center"/>
                </w:tcPr>
                <w:p w14:paraId="71D2A19C" w14:textId="77777777" w:rsidR="00C52DDF" w:rsidRPr="0087320D" w:rsidRDefault="00C52DDF" w:rsidP="00C52DD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388ED7CE" w14:textId="2C337F91" w:rsidR="00C52DDF" w:rsidRPr="0087320D" w:rsidRDefault="00C52DDF" w:rsidP="00C52DD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EL5601</w:t>
                  </w:r>
                </w:p>
              </w:tc>
              <w:tc>
                <w:tcPr>
                  <w:tcW w:w="2337" w:type="dxa"/>
                  <w:vAlign w:val="center"/>
                </w:tcPr>
                <w:p w14:paraId="5AF9D6AC" w14:textId="4EB1AE13" w:rsidR="00C52DDF" w:rsidRPr="0087320D" w:rsidRDefault="00C52DDF" w:rsidP="00C52DD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Yearbook</w:t>
                  </w:r>
                </w:p>
              </w:tc>
            </w:tr>
          </w:tbl>
          <w:p w14:paraId="7ED6E106" w14:textId="014BA284" w:rsidR="00C11411" w:rsidRPr="00C11411" w:rsidRDefault="00C11411" w:rsidP="00C11411">
            <w:pPr>
              <w:rPr>
                <w:rFonts w:cstheme="minorHAnsi"/>
              </w:rPr>
            </w:pPr>
          </w:p>
        </w:tc>
        <w:tc>
          <w:tcPr>
            <w:tcW w:w="3617" w:type="dxa"/>
          </w:tcPr>
          <w:tbl>
            <w:tblPr>
              <w:tblStyle w:val="TableGrid"/>
              <w:tblW w:w="3490" w:type="dxa"/>
              <w:tblLook w:val="04A0" w:firstRow="1" w:lastRow="0" w:firstColumn="1" w:lastColumn="0" w:noHBand="0" w:noVBand="1"/>
            </w:tblPr>
            <w:tblGrid>
              <w:gridCol w:w="299"/>
              <w:gridCol w:w="851"/>
              <w:gridCol w:w="2340"/>
            </w:tblGrid>
            <w:tr w:rsidR="00655783" w:rsidRPr="00D7490D" w14:paraId="0C63B98E" w14:textId="77777777" w:rsidTr="001428D5">
              <w:trPr>
                <w:trHeight w:val="224"/>
              </w:trPr>
              <w:tc>
                <w:tcPr>
                  <w:tcW w:w="3490" w:type="dxa"/>
                  <w:gridSpan w:val="3"/>
                  <w:vAlign w:val="center"/>
                </w:tcPr>
                <w:p w14:paraId="0B63BD59" w14:textId="0152F8C7" w:rsidR="00655783" w:rsidRPr="00D7490D" w:rsidRDefault="00126A0D" w:rsidP="00137AF0">
                  <w:pPr>
                    <w:jc w:val="center"/>
                    <w:rPr>
                      <w:rFonts w:cstheme="minorHAnsi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 Additional </w:t>
                  </w:r>
                  <w:r w:rsidR="00D7490D" w:rsidRPr="00D7490D">
                    <w:rPr>
                      <w:rFonts w:cstheme="minorHAnsi"/>
                      <w:b/>
                      <w:sz w:val="20"/>
                      <w:szCs w:val="20"/>
                    </w:rPr>
                    <w:t>ELECTIVES</w:t>
                  </w:r>
                </w:p>
              </w:tc>
            </w:tr>
            <w:tr w:rsidR="002C3BC2" w:rsidRPr="00D7490D" w14:paraId="63C84ECD" w14:textId="77777777" w:rsidTr="001428D5">
              <w:tc>
                <w:tcPr>
                  <w:tcW w:w="3490" w:type="dxa"/>
                  <w:gridSpan w:val="3"/>
                  <w:vAlign w:val="center"/>
                </w:tcPr>
                <w:p w14:paraId="27402B42" w14:textId="77C281AC" w:rsidR="002C3BC2" w:rsidRPr="002C3BC2" w:rsidRDefault="00373931" w:rsidP="00126A0D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 xml:space="preserve">Order </w:t>
                  </w:r>
                  <w:r w:rsidR="00126A0D">
                    <w:rPr>
                      <w:rFonts w:cstheme="minorHAnsi"/>
                      <w:sz w:val="16"/>
                      <w:szCs w:val="16"/>
                    </w:rPr>
                    <w:t>of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 preference, 1=1</w:t>
                  </w:r>
                  <w:r w:rsidR="002C3BC2" w:rsidRPr="002C3BC2"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st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 choice, 2=2</w:t>
                  </w:r>
                  <w:r w:rsidR="002C3BC2" w:rsidRPr="002C3BC2"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nd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, </w:t>
                  </w:r>
                  <w:proofErr w:type="spellStart"/>
                  <w:r w:rsidR="002C3BC2">
                    <w:rPr>
                      <w:rFonts w:cstheme="minorHAnsi"/>
                      <w:sz w:val="16"/>
                      <w:szCs w:val="16"/>
                    </w:rPr>
                    <w:t>etc</w:t>
                  </w:r>
                  <w:proofErr w:type="spellEnd"/>
                </w:p>
              </w:tc>
            </w:tr>
            <w:tr w:rsidR="00D7490D" w:rsidRPr="00D7490D" w14:paraId="7762DA52" w14:textId="77777777" w:rsidTr="001428D5">
              <w:tc>
                <w:tcPr>
                  <w:tcW w:w="3490" w:type="dxa"/>
                  <w:gridSpan w:val="3"/>
                  <w:vAlign w:val="center"/>
                </w:tcPr>
                <w:p w14:paraId="351EBDC4" w14:textId="48DBF0A2" w:rsidR="00D7490D" w:rsidRPr="00D7490D" w:rsidRDefault="00D7490D" w:rsidP="00D7490D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FINE ART</w:t>
                  </w:r>
                </w:p>
              </w:tc>
            </w:tr>
            <w:tr w:rsidR="00655783" w:rsidRPr="00D7490D" w14:paraId="7371098F" w14:textId="77777777" w:rsidTr="001428D5">
              <w:tc>
                <w:tcPr>
                  <w:tcW w:w="299" w:type="dxa"/>
                  <w:vAlign w:val="center"/>
                </w:tcPr>
                <w:p w14:paraId="265E7EFE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123A8BDA" w14:textId="4A6A3491" w:rsidR="00655783" w:rsidRPr="00D7490D" w:rsidRDefault="00D7490D" w:rsidP="00D7490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2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6B13D8CC" w14:textId="2BC7B21A" w:rsidR="00655783" w:rsidRPr="00D7490D" w:rsidRDefault="00D7490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87320D">
                    <w:rPr>
                      <w:rFonts w:cstheme="minorHAnsi"/>
                      <w:sz w:val="18"/>
                      <w:szCs w:val="18"/>
                    </w:rPr>
                    <w:t>Art</w:t>
                  </w:r>
                  <w:r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</w:p>
              </w:tc>
            </w:tr>
            <w:tr w:rsidR="00AC248F" w:rsidRPr="00D7490D" w14:paraId="7CB58A2A" w14:textId="77777777" w:rsidTr="001428D5">
              <w:tc>
                <w:tcPr>
                  <w:tcW w:w="299" w:type="dxa"/>
                  <w:vAlign w:val="center"/>
                </w:tcPr>
                <w:p w14:paraId="6D24542C" w14:textId="77777777" w:rsidR="00AC248F" w:rsidRPr="00D7490D" w:rsidRDefault="00AC248F" w:rsidP="00D7490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25BDFE38" w14:textId="3793E4B3" w:rsidR="00AC248F" w:rsidRDefault="00AC248F" w:rsidP="00D7490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3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04CE62EB" w14:textId="421F5A2D" w:rsidR="00AC248F" w:rsidRDefault="00AC248F" w:rsidP="00126A0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rafts</w:t>
                  </w:r>
                  <w:r w:rsidR="008845D1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 w:rsidR="00126A0D">
                    <w:rPr>
                      <w:rFonts w:cstheme="minorHAnsi"/>
                      <w:sz w:val="16"/>
                      <w:szCs w:val="16"/>
                    </w:rPr>
                    <w:t xml:space="preserve">(Art is </w:t>
                  </w:r>
                  <w:proofErr w:type="spellStart"/>
                  <w:r w:rsidR="00126A0D">
                    <w:rPr>
                      <w:rFonts w:cstheme="minorHAnsi"/>
                      <w:sz w:val="16"/>
                      <w:szCs w:val="16"/>
                    </w:rPr>
                    <w:t>prereq</w:t>
                  </w:r>
                  <w:proofErr w:type="spellEnd"/>
                  <w:r w:rsidR="008845D1" w:rsidRPr="008845D1">
                    <w:rPr>
                      <w:rFonts w:cstheme="minorHAnsi"/>
                      <w:sz w:val="16"/>
                      <w:szCs w:val="16"/>
                    </w:rPr>
                    <w:t>)</w:t>
                  </w:r>
                </w:p>
              </w:tc>
            </w:tr>
            <w:tr w:rsidR="00C52DDF" w:rsidRPr="00D7490D" w14:paraId="7116F9AA" w14:textId="77777777" w:rsidTr="001428D5">
              <w:tc>
                <w:tcPr>
                  <w:tcW w:w="299" w:type="dxa"/>
                  <w:vAlign w:val="center"/>
                </w:tcPr>
                <w:p w14:paraId="2D9876E4" w14:textId="77777777" w:rsidR="00C52DDF" w:rsidRPr="00D7490D" w:rsidRDefault="00C52DDF" w:rsidP="00D7490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4D15E19E" w14:textId="1AAEB78A" w:rsidR="00C52DDF" w:rsidRDefault="00C52DDF" w:rsidP="00D7490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8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5B7D4D9A" w14:textId="33D7C7CA" w:rsidR="00C52DDF" w:rsidRDefault="00C52DDF" w:rsidP="00126A0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hotography~~</w:t>
                  </w:r>
                </w:p>
              </w:tc>
            </w:tr>
            <w:tr w:rsidR="006D2D6B" w:rsidRPr="00D7490D" w14:paraId="095CE524" w14:textId="77777777" w:rsidTr="001428D5">
              <w:tc>
                <w:tcPr>
                  <w:tcW w:w="299" w:type="dxa"/>
                  <w:vAlign w:val="center"/>
                </w:tcPr>
                <w:p w14:paraId="7F88A77F" w14:textId="77777777" w:rsidR="006D2D6B" w:rsidRPr="00D7490D" w:rsidRDefault="006D2D6B" w:rsidP="006D2D6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388EB61D" w14:textId="48DC9A1F" w:rsidR="006D2D6B" w:rsidRDefault="006D2D6B" w:rsidP="006D2D6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9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55ED3D7E" w14:textId="52116410" w:rsidR="006D2D6B" w:rsidRDefault="006D2D6B" w:rsidP="006D2D6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dv. Studio Drawing</w:t>
                  </w:r>
                  <w:r w:rsidRPr="007A327C">
                    <w:rPr>
                      <w:rFonts w:cstheme="minorHAnsi"/>
                      <w:sz w:val="16"/>
                      <w:szCs w:val="16"/>
                    </w:rPr>
                    <w:t>~~</w:t>
                  </w:r>
                </w:p>
              </w:tc>
            </w:tr>
            <w:tr w:rsidR="001428D5" w:rsidRPr="00D7490D" w14:paraId="394F40A6" w14:textId="77777777" w:rsidTr="001428D5">
              <w:tc>
                <w:tcPr>
                  <w:tcW w:w="299" w:type="dxa"/>
                  <w:vAlign w:val="center"/>
                </w:tcPr>
                <w:p w14:paraId="6014CDDC" w14:textId="77777777" w:rsidR="001428D5" w:rsidRPr="00D7490D" w:rsidRDefault="001428D5" w:rsidP="001428D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192A63DE" w14:textId="6BC7E6F1" w:rsidR="001428D5" w:rsidRPr="00D7490D" w:rsidRDefault="001428D5" w:rsidP="001428D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1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0A45F832" w14:textId="46E808FA" w:rsidR="001428D5" w:rsidRPr="00D7490D" w:rsidRDefault="001428D5" w:rsidP="001428D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orus</w:t>
                  </w:r>
                </w:p>
              </w:tc>
            </w:tr>
            <w:tr w:rsidR="00103A08" w:rsidRPr="00D7490D" w14:paraId="5792D0C7" w14:textId="77777777" w:rsidTr="001428D5">
              <w:tc>
                <w:tcPr>
                  <w:tcW w:w="299" w:type="dxa"/>
                  <w:vAlign w:val="center"/>
                </w:tcPr>
                <w:p w14:paraId="70E066B9" w14:textId="77777777" w:rsidR="00103A08" w:rsidRPr="0087320D" w:rsidRDefault="00103A08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BD1C516" w14:textId="26287C91" w:rsidR="00103A08" w:rsidRPr="0087320D" w:rsidRDefault="00302A61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87320D">
                    <w:rPr>
                      <w:rFonts w:cstheme="minorHAnsi"/>
                      <w:sz w:val="18"/>
                      <w:szCs w:val="18"/>
                    </w:rPr>
                    <w:t>DR12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6982BCD3" w14:textId="694EDB70" w:rsidR="00103A08" w:rsidRPr="0087320D" w:rsidRDefault="00302A61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87320D">
                    <w:rPr>
                      <w:rFonts w:cstheme="minorHAnsi"/>
                      <w:sz w:val="18"/>
                      <w:szCs w:val="18"/>
                    </w:rPr>
                    <w:t>Drama</w:t>
                  </w:r>
                </w:p>
              </w:tc>
            </w:tr>
            <w:tr w:rsidR="00103A08" w:rsidRPr="00D7490D" w14:paraId="0F38B172" w14:textId="77777777" w:rsidTr="001428D5">
              <w:tc>
                <w:tcPr>
                  <w:tcW w:w="299" w:type="dxa"/>
                  <w:vAlign w:val="center"/>
                </w:tcPr>
                <w:p w14:paraId="673854D2" w14:textId="77777777" w:rsidR="00103A08" w:rsidRPr="00D7490D" w:rsidRDefault="00103A08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771AE6E9" w14:textId="5416A4E7" w:rsidR="00103A08" w:rsidRPr="002C3BC2" w:rsidRDefault="00D7490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08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5E1964B1" w14:textId="18DE1D43" w:rsidR="00103A08" w:rsidRPr="00D7490D" w:rsidRDefault="002C3BC2" w:rsidP="00087C70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Band**</w:t>
                  </w:r>
                </w:p>
              </w:tc>
            </w:tr>
            <w:tr w:rsidR="00103A08" w:rsidRPr="00D7490D" w14:paraId="595CCFC1" w14:textId="77777777" w:rsidTr="001428D5">
              <w:tc>
                <w:tcPr>
                  <w:tcW w:w="299" w:type="dxa"/>
                  <w:vAlign w:val="center"/>
                </w:tcPr>
                <w:p w14:paraId="2269BB84" w14:textId="77777777" w:rsidR="00103A08" w:rsidRPr="00D7490D" w:rsidRDefault="00103A08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4D4B68B4" w14:textId="643AF2A0" w:rsidR="00103A08" w:rsidRPr="002C3BC2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0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60FCB29B" w14:textId="40B14D89" w:rsidR="00103A08" w:rsidRPr="00D7490D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Orchestra**</w:t>
                  </w:r>
                </w:p>
              </w:tc>
            </w:tr>
            <w:tr w:rsidR="00103A08" w:rsidRPr="00D7490D" w14:paraId="0A3470F5" w14:textId="77777777" w:rsidTr="001428D5">
              <w:tc>
                <w:tcPr>
                  <w:tcW w:w="299" w:type="dxa"/>
                  <w:vAlign w:val="center"/>
                </w:tcPr>
                <w:p w14:paraId="4E2ADE41" w14:textId="77777777" w:rsidR="00103A08" w:rsidRPr="00D7490D" w:rsidRDefault="00103A08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5D9D3D73" w14:textId="06556DA8" w:rsidR="00103A08" w:rsidRPr="002C3BC2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3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744B5CCF" w14:textId="726E8FB0" w:rsidR="00103A08" w:rsidRPr="00D7490D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Guitar Lab</w:t>
                  </w:r>
                </w:p>
              </w:tc>
            </w:tr>
            <w:tr w:rsidR="00110123" w:rsidRPr="00D7490D" w14:paraId="1DB250AA" w14:textId="77777777" w:rsidTr="001428D5">
              <w:tc>
                <w:tcPr>
                  <w:tcW w:w="299" w:type="dxa"/>
                  <w:vAlign w:val="center"/>
                </w:tcPr>
                <w:p w14:paraId="550EECAF" w14:textId="77777777" w:rsidR="00110123" w:rsidRPr="00D7490D" w:rsidRDefault="00110123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389ACFB7" w14:textId="543DC336" w:rsidR="00110123" w:rsidRPr="002C3BC2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6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261F66AA" w14:textId="76CF69A8" w:rsidR="00110123" w:rsidRPr="00D7490D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rcussion Ensemble**</w:t>
                  </w:r>
                </w:p>
              </w:tc>
            </w:tr>
            <w:tr w:rsidR="00C52DDF" w:rsidRPr="00D7490D" w14:paraId="245CCCE4" w14:textId="77777777" w:rsidTr="001428D5">
              <w:tc>
                <w:tcPr>
                  <w:tcW w:w="299" w:type="dxa"/>
                  <w:vAlign w:val="center"/>
                </w:tcPr>
                <w:p w14:paraId="2213C757" w14:textId="77777777" w:rsidR="00C52DDF" w:rsidRPr="00D7490D" w:rsidRDefault="00C52DDF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BD30EAC" w14:textId="77777777" w:rsidR="00C52DDF" w:rsidRPr="002C3BC2" w:rsidRDefault="00C52DDF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340" w:type="dxa"/>
                  <w:vAlign w:val="center"/>
                </w:tcPr>
                <w:p w14:paraId="1AE6D3EC" w14:textId="77777777" w:rsidR="00C52DDF" w:rsidRDefault="00C52DDF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2C3BC2" w:rsidRPr="00D7490D" w14:paraId="478F57A3" w14:textId="77777777" w:rsidTr="001428D5">
              <w:tc>
                <w:tcPr>
                  <w:tcW w:w="3490" w:type="dxa"/>
                  <w:gridSpan w:val="3"/>
                  <w:vAlign w:val="center"/>
                </w:tcPr>
                <w:p w14:paraId="2E9FE7E0" w14:textId="62F7AAB8" w:rsidR="002C3BC2" w:rsidRPr="002C3BC2" w:rsidRDefault="002C3BC2" w:rsidP="002C3BC2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WORLD LANGUAGES</w:t>
                  </w:r>
                </w:p>
              </w:tc>
            </w:tr>
            <w:tr w:rsidR="0086242D" w:rsidRPr="00D7490D" w14:paraId="7BF86338" w14:textId="77777777" w:rsidTr="001428D5">
              <w:tc>
                <w:tcPr>
                  <w:tcW w:w="299" w:type="dxa"/>
                  <w:vAlign w:val="center"/>
                </w:tcPr>
                <w:p w14:paraId="2C32B16A" w14:textId="77777777" w:rsidR="0086242D" w:rsidRPr="00D7490D" w:rsidRDefault="0086242D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2FCD0A66" w14:textId="7E8AA0D9" w:rsidR="0086242D" w:rsidRPr="002C3BC2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FL0</w:t>
                  </w:r>
                  <w:r w:rsidR="00981007">
                    <w:rPr>
                      <w:rFonts w:cstheme="minorHAnsi"/>
                      <w:sz w:val="18"/>
                      <w:szCs w:val="18"/>
                    </w:rPr>
                    <w:t>2</w:t>
                  </w:r>
                  <w:r w:rsidRPr="002C3BC2"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6814AB31" w14:textId="00031967" w:rsidR="0086242D" w:rsidRPr="00D7490D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</w:t>
                  </w:r>
                  <w:r w:rsidR="00981007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86242D" w:rsidRPr="00D7490D" w14:paraId="5E37CD27" w14:textId="77777777" w:rsidTr="001428D5">
              <w:tc>
                <w:tcPr>
                  <w:tcW w:w="299" w:type="dxa"/>
                  <w:vAlign w:val="center"/>
                </w:tcPr>
                <w:p w14:paraId="2E5AB506" w14:textId="77777777" w:rsidR="0086242D" w:rsidRPr="00D7490D" w:rsidRDefault="0086242D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8DF788D" w14:textId="04B27674" w:rsidR="0086242D" w:rsidRPr="002C3BC2" w:rsidRDefault="009C60E6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L0</w:t>
                  </w:r>
                  <w:r w:rsidR="0067118F">
                    <w:rPr>
                      <w:rFonts w:cstheme="minorHAnsi"/>
                      <w:sz w:val="18"/>
                      <w:szCs w:val="18"/>
                    </w:rPr>
                    <w:t>33</w:t>
                  </w:r>
                  <w:r>
                    <w:rPr>
                      <w:rFonts w:cstheme="minorHAnsi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2340" w:type="dxa"/>
                  <w:vAlign w:val="center"/>
                </w:tcPr>
                <w:p w14:paraId="60209D1A" w14:textId="11F22BFC" w:rsidR="0086242D" w:rsidRPr="00D7490D" w:rsidRDefault="009C60E6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I</w:t>
                  </w:r>
                  <w:r w:rsidR="00981007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9C60E6" w:rsidRPr="00D7490D" w14:paraId="3B7F1C88" w14:textId="77777777" w:rsidTr="001428D5">
              <w:tc>
                <w:tcPr>
                  <w:tcW w:w="299" w:type="dxa"/>
                  <w:vAlign w:val="center"/>
                </w:tcPr>
                <w:p w14:paraId="07DDF79E" w14:textId="21F6A430" w:rsidR="009C60E6" w:rsidRPr="00D7490D" w:rsidRDefault="009C60E6" w:rsidP="009C60E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97120D1" w14:textId="4C08A193" w:rsidR="009C60E6" w:rsidRPr="00D7490D" w:rsidRDefault="009C60E6" w:rsidP="009C60E6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FL0</w:t>
                  </w:r>
                  <w:r w:rsidR="00981007">
                    <w:rPr>
                      <w:rFonts w:cstheme="minorHAnsi"/>
                      <w:sz w:val="18"/>
                      <w:szCs w:val="18"/>
                    </w:rPr>
                    <w:t>8</w:t>
                  </w:r>
                  <w:r w:rsidRPr="002C3BC2"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3404E983" w14:textId="128E126E" w:rsidR="009C60E6" w:rsidRPr="00D7490D" w:rsidRDefault="009C60E6" w:rsidP="009C60E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</w:t>
                  </w:r>
                  <w:r w:rsidR="00981007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9C60E6" w:rsidRPr="00D7490D" w14:paraId="2306F1AB" w14:textId="77777777" w:rsidTr="001428D5">
              <w:tc>
                <w:tcPr>
                  <w:tcW w:w="299" w:type="dxa"/>
                  <w:vAlign w:val="center"/>
                </w:tcPr>
                <w:p w14:paraId="46858AF5" w14:textId="77777777" w:rsidR="009C60E6" w:rsidRDefault="009C60E6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0C30A86E" w14:textId="48AA2F6B" w:rsidR="009C60E6" w:rsidRPr="00875CC1" w:rsidRDefault="009C60E6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875CC1">
                    <w:rPr>
                      <w:rFonts w:cstheme="minorHAnsi"/>
                      <w:sz w:val="18"/>
                      <w:szCs w:val="18"/>
                    </w:rPr>
                    <w:t>FL0</w:t>
                  </w:r>
                  <w:r w:rsidR="00875CC1" w:rsidRPr="00875CC1">
                    <w:rPr>
                      <w:rFonts w:cstheme="minorHAnsi"/>
                      <w:sz w:val="18"/>
                      <w:szCs w:val="18"/>
                    </w:rPr>
                    <w:t>93</w:t>
                  </w:r>
                  <w:r w:rsidRPr="00875CC1">
                    <w:rPr>
                      <w:rFonts w:cstheme="minorHAnsi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2340" w:type="dxa"/>
                  <w:vAlign w:val="center"/>
                </w:tcPr>
                <w:p w14:paraId="41BA4C1E" w14:textId="6F65C9E2" w:rsidR="009C60E6" w:rsidRDefault="009C60E6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I</w:t>
                  </w:r>
                  <w:r w:rsidR="00981007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</w:tbl>
          <w:p w14:paraId="1483B01F" w14:textId="77777777" w:rsidR="00C11411" w:rsidRPr="00C11411" w:rsidRDefault="00C11411" w:rsidP="00C11411">
            <w:pPr>
              <w:rPr>
                <w:rFonts w:cstheme="minorHAnsi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3"/>
        <w:tblW w:w="10785" w:type="dxa"/>
        <w:tblLayout w:type="fixed"/>
        <w:tblLook w:val="04A0" w:firstRow="1" w:lastRow="0" w:firstColumn="1" w:lastColumn="0" w:noHBand="0" w:noVBand="1"/>
      </w:tblPr>
      <w:tblGrid>
        <w:gridCol w:w="10785"/>
      </w:tblGrid>
      <w:tr w:rsidR="00E21543" w:rsidRPr="00D64421" w14:paraId="152653E9" w14:textId="77777777" w:rsidTr="00437FB3">
        <w:trPr>
          <w:trHeight w:val="2420"/>
        </w:trPr>
        <w:tc>
          <w:tcPr>
            <w:tcW w:w="10785" w:type="dxa"/>
          </w:tcPr>
          <w:p w14:paraId="22245762" w14:textId="77777777" w:rsidR="008F7243" w:rsidRDefault="008F7243" w:rsidP="008F7243">
            <w:pPr>
              <w:rPr>
                <w:rFonts w:cs="Calibri"/>
                <w:b/>
                <w:bCs/>
                <w:color w:val="000000"/>
                <w:u w:val="single"/>
              </w:rPr>
            </w:pPr>
            <w:r>
              <w:rPr>
                <w:rFonts w:cs="Calibri"/>
                <w:b/>
                <w:bCs/>
                <w:color w:val="000000"/>
                <w:u w:val="single"/>
              </w:rPr>
              <w:t>School Specific Content</w:t>
            </w:r>
          </w:p>
          <w:p w14:paraId="67391BD2" w14:textId="77777777" w:rsidR="008F7243" w:rsidRDefault="008F7243" w:rsidP="008F7243">
            <w:pPr>
              <w:rPr>
                <w:rFonts w:cs="Calibri"/>
                <w:bCs/>
                <w:color w:val="000000"/>
                <w:sz w:val="20"/>
                <w:szCs w:val="20"/>
              </w:rPr>
            </w:pPr>
            <w:r>
              <w:rPr>
                <w:rFonts w:cs="Calibri"/>
                <w:bCs/>
                <w:color w:val="000000"/>
                <w:sz w:val="20"/>
                <w:szCs w:val="20"/>
              </w:rPr>
              <w:t xml:space="preserve">D: Daily Semester (1 Credit QTRs 1&amp;2 </w:t>
            </w:r>
            <w:r>
              <w:rPr>
                <w:rFonts w:cs="Calibri"/>
                <w:b/>
                <w:bCs/>
                <w:color w:val="000000"/>
                <w:sz w:val="20"/>
                <w:szCs w:val="20"/>
                <w:u w:val="single"/>
              </w:rPr>
              <w:t>and</w:t>
            </w:r>
            <w:r>
              <w:rPr>
                <w:rFonts w:cs="Calibri"/>
                <w:bCs/>
                <w:color w:val="000000"/>
                <w:sz w:val="20"/>
                <w:szCs w:val="20"/>
              </w:rPr>
              <w:t xml:space="preserve"> 1 Credit QTRs 3&amp;4)</w:t>
            </w:r>
          </w:p>
          <w:p w14:paraId="14ED4399" w14:textId="77777777" w:rsidR="008F7243" w:rsidRDefault="008F7243" w:rsidP="008F7243">
            <w:pPr>
              <w:rPr>
                <w:rFonts w:cs="Calibri"/>
                <w:bCs/>
                <w:color w:val="000000"/>
                <w:sz w:val="20"/>
                <w:szCs w:val="20"/>
              </w:rPr>
            </w:pPr>
            <w:r>
              <w:rPr>
                <w:rFonts w:cs="Calibri"/>
                <w:bCs/>
                <w:color w:val="000000"/>
                <w:sz w:val="20"/>
                <w:szCs w:val="20"/>
              </w:rPr>
              <w:t>w: Weighted in GPA calculations</w:t>
            </w:r>
          </w:p>
          <w:p w14:paraId="6D47052B" w14:textId="08DD6F94" w:rsidR="008F7243" w:rsidRDefault="008F7243" w:rsidP="008F724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 </w:t>
            </w:r>
            <w:r w:rsidR="00AE40A3">
              <w:rPr>
                <w:sz w:val="20"/>
                <w:szCs w:val="20"/>
              </w:rPr>
              <w:t xml:space="preserve">Conversation with </w:t>
            </w:r>
            <w:r>
              <w:rPr>
                <w:sz w:val="20"/>
                <w:szCs w:val="20"/>
              </w:rPr>
              <w:t>current core teacher</w:t>
            </w:r>
            <w:r w:rsidR="00AE40A3">
              <w:rPr>
                <w:sz w:val="20"/>
                <w:szCs w:val="20"/>
              </w:rPr>
              <w:t xml:space="preserve"> recommended</w:t>
            </w:r>
            <w:r w:rsidR="002515D6">
              <w:rPr>
                <w:sz w:val="20"/>
                <w:szCs w:val="20"/>
              </w:rPr>
              <w:t>, not required</w:t>
            </w:r>
          </w:p>
          <w:p w14:paraId="589E327D" w14:textId="3A9135B0" w:rsidR="008F7243" w:rsidRDefault="008F7243" w:rsidP="008F724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* Prior playing experience necessary. </w:t>
            </w:r>
          </w:p>
          <w:p w14:paraId="4803C698" w14:textId="66111A62" w:rsidR="008F7243" w:rsidRDefault="008F7243" w:rsidP="008F7243">
            <w:pPr>
              <w:rPr>
                <w:sz w:val="20"/>
                <w:szCs w:val="20"/>
              </w:rPr>
            </w:pPr>
            <w:bookmarkStart w:id="1" w:name="_Hlk219123690"/>
            <w:r>
              <w:rPr>
                <w:b/>
                <w:sz w:val="20"/>
                <w:szCs w:val="20"/>
              </w:rPr>
              <w:t>+</w:t>
            </w:r>
            <w:r>
              <w:rPr>
                <w:sz w:val="20"/>
                <w:szCs w:val="20"/>
              </w:rPr>
              <w:t xml:space="preserve"> Forensic Science prerequisite</w:t>
            </w:r>
            <w:r w:rsidR="00796A55">
              <w:rPr>
                <w:sz w:val="20"/>
                <w:szCs w:val="20"/>
              </w:rPr>
              <w:t>s</w:t>
            </w:r>
            <w:r>
              <w:rPr>
                <w:sz w:val="20"/>
                <w:szCs w:val="20"/>
              </w:rPr>
              <w:t xml:space="preserve"> </w:t>
            </w:r>
            <w:r w:rsidR="00796A55">
              <w:rPr>
                <w:sz w:val="20"/>
                <w:szCs w:val="20"/>
              </w:rPr>
              <w:t>are</w:t>
            </w:r>
            <w:r>
              <w:rPr>
                <w:sz w:val="20"/>
                <w:szCs w:val="20"/>
              </w:rPr>
              <w:t xml:space="preserve"> Biology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</w:t>
            </w:r>
            <w:r>
              <w:rPr>
                <w:rFonts w:cstheme="minorHAnsi"/>
                <w:sz w:val="18"/>
                <w:szCs w:val="18"/>
              </w:rPr>
              <w:t>.</w:t>
            </w:r>
          </w:p>
          <w:p w14:paraId="31A9C667" w14:textId="76121433" w:rsidR="00C45E0E" w:rsidRDefault="008F7243" w:rsidP="008F724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+</w:t>
            </w:r>
            <w:r w:rsidR="00C45E0E">
              <w:rPr>
                <w:sz w:val="20"/>
                <w:szCs w:val="20"/>
              </w:rPr>
              <w:t xml:space="preserve">+ Physics requires Algebra II and Chemistry concurrently, </w:t>
            </w:r>
            <w:r w:rsidR="006523D9">
              <w:rPr>
                <w:sz w:val="20"/>
                <w:szCs w:val="20"/>
              </w:rPr>
              <w:t>or as prerequisites.</w:t>
            </w:r>
          </w:p>
          <w:p w14:paraId="4CAC7F69" w14:textId="1CBB1BB8" w:rsidR="008F7243" w:rsidRDefault="00C45E0E" w:rsidP="008F724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+++ </w:t>
            </w:r>
            <w:r w:rsidR="008F7243">
              <w:rPr>
                <w:sz w:val="20"/>
                <w:szCs w:val="20"/>
              </w:rPr>
              <w:t xml:space="preserve">Honors Physics and AP Physics require </w:t>
            </w:r>
            <w:r w:rsidR="0028035E">
              <w:rPr>
                <w:sz w:val="20"/>
                <w:szCs w:val="20"/>
              </w:rPr>
              <w:t>AP Precalculus</w:t>
            </w:r>
            <w:r>
              <w:rPr>
                <w:sz w:val="20"/>
                <w:szCs w:val="20"/>
              </w:rPr>
              <w:t xml:space="preserve"> and Chemistry</w:t>
            </w:r>
            <w:r w:rsidR="008F7243">
              <w:rPr>
                <w:sz w:val="20"/>
                <w:szCs w:val="20"/>
              </w:rPr>
              <w:t xml:space="preserve"> concurrently</w:t>
            </w:r>
            <w:r>
              <w:rPr>
                <w:sz w:val="20"/>
                <w:szCs w:val="20"/>
              </w:rPr>
              <w:t>, or as prerequisites.</w:t>
            </w:r>
          </w:p>
          <w:bookmarkEnd w:id="1"/>
          <w:p w14:paraId="6D82F87C" w14:textId="3AF3B3B3" w:rsidR="006D2D6B" w:rsidRPr="008E714A" w:rsidRDefault="006D2D6B" w:rsidP="008F7243">
            <w:pPr>
              <w:rPr>
                <w:rFonts w:cs="Calibri"/>
                <w:sz w:val="20"/>
                <w:szCs w:val="20"/>
              </w:rPr>
            </w:pPr>
            <w:r>
              <w:rPr>
                <w:sz w:val="16"/>
                <w:szCs w:val="16"/>
              </w:rPr>
              <w:t>~~</w:t>
            </w:r>
            <w:r>
              <w:rPr>
                <w:sz w:val="20"/>
                <w:szCs w:val="20"/>
              </w:rPr>
              <w:t xml:space="preserve"> Portfolio must be presented to art teacher for approval in order to take this course.</w:t>
            </w:r>
          </w:p>
        </w:tc>
      </w:tr>
    </w:tbl>
    <w:p w14:paraId="5F491E88" w14:textId="77777777" w:rsidR="00000959" w:rsidRDefault="00000959" w:rsidP="00246A6C">
      <w:pPr>
        <w:rPr>
          <w:sz w:val="20"/>
          <w:szCs w:val="20"/>
        </w:rPr>
      </w:pPr>
      <w:bookmarkStart w:id="2" w:name="_Hlk535328313"/>
    </w:p>
    <w:p w14:paraId="3863EAAC" w14:textId="4EEB8D7E" w:rsidR="008F7243" w:rsidRPr="00246A6C" w:rsidRDefault="008F7243" w:rsidP="00246A6C">
      <w:pPr>
        <w:rPr>
          <w:sz w:val="20"/>
          <w:szCs w:val="20"/>
        </w:rPr>
      </w:pPr>
      <w:r>
        <w:rPr>
          <w:sz w:val="20"/>
          <w:szCs w:val="20"/>
        </w:rPr>
        <w:t>Please Note</w:t>
      </w:r>
      <w:r w:rsidR="00C45E0E">
        <w:rPr>
          <w:sz w:val="20"/>
          <w:szCs w:val="20"/>
        </w:rPr>
        <w:t>: Elective</w:t>
      </w:r>
      <w:r>
        <w:rPr>
          <w:sz w:val="20"/>
          <w:szCs w:val="20"/>
        </w:rPr>
        <w:t xml:space="preserve"> requests are not guaranteed. Placement in electives depends on course availability which will be determined at a later date. Course registration options are governed primarily by graduation requirements and technical area specifications.</w:t>
      </w:r>
      <w:bookmarkEnd w:id="2"/>
    </w:p>
    <w:sectPr w:rsidR="008F7243" w:rsidRPr="00246A6C" w:rsidSect="00362DEB">
      <w:headerReference w:type="default" r:id="rId7"/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335025" w14:textId="77777777" w:rsidR="00231F55" w:rsidRDefault="00231F55" w:rsidP="008E48FA">
      <w:pPr>
        <w:spacing w:after="0" w:line="240" w:lineRule="auto"/>
      </w:pPr>
      <w:r>
        <w:separator/>
      </w:r>
    </w:p>
  </w:endnote>
  <w:endnote w:type="continuationSeparator" w:id="0">
    <w:p w14:paraId="6CF2A7BF" w14:textId="77777777" w:rsidR="00231F55" w:rsidRDefault="00231F55" w:rsidP="008E48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BB68BA" w14:textId="7A40FDA4" w:rsidR="004E56E5" w:rsidRDefault="00BC4126" w:rsidP="00417046">
    <w:pPr>
      <w:pStyle w:val="Footer"/>
      <w:jc w:val="center"/>
    </w:pPr>
    <w:r w:rsidRPr="00000959">
      <w:t>P</w:t>
    </w:r>
    <w:r w:rsidR="00771AE9" w:rsidRPr="00000959">
      <w:t xml:space="preserve">lease turn this </w:t>
    </w:r>
    <w:r w:rsidR="00417046" w:rsidRPr="00000959">
      <w:t xml:space="preserve">document </w:t>
    </w:r>
    <w:proofErr w:type="gramStart"/>
    <w:r w:rsidR="00771AE9" w:rsidRPr="00000959">
      <w:t>in to</w:t>
    </w:r>
    <w:proofErr w:type="gramEnd"/>
    <w:r w:rsidR="00771AE9" w:rsidRPr="00000959">
      <w:t xml:space="preserve"> your Tech Teacher. It will be given back to </w:t>
    </w:r>
    <w:r w:rsidR="00167DAD" w:rsidRPr="00000959">
      <w:t xml:space="preserve">you </w:t>
    </w:r>
    <w:r w:rsidR="00771AE9" w:rsidRPr="00000959">
      <w:t xml:space="preserve">after </w:t>
    </w:r>
    <w:r w:rsidR="00417046" w:rsidRPr="00000959">
      <w:t>scheduling.  Thank you!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D3C791F" w14:textId="77777777" w:rsidR="00231F55" w:rsidRDefault="00231F55" w:rsidP="008E48FA">
      <w:pPr>
        <w:spacing w:after="0" w:line="240" w:lineRule="auto"/>
      </w:pPr>
      <w:r>
        <w:separator/>
      </w:r>
    </w:p>
  </w:footnote>
  <w:footnote w:type="continuationSeparator" w:id="0">
    <w:p w14:paraId="784FAF8C" w14:textId="77777777" w:rsidR="00231F55" w:rsidRDefault="00231F55" w:rsidP="008E48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8993" w:type="dxa"/>
      <w:tblInd w:w="1814" w:type="dxa"/>
      <w:tblLook w:val="04A0" w:firstRow="1" w:lastRow="0" w:firstColumn="1" w:lastColumn="0" w:noHBand="0" w:noVBand="1"/>
    </w:tblPr>
    <w:tblGrid>
      <w:gridCol w:w="3401"/>
      <w:gridCol w:w="2525"/>
      <w:gridCol w:w="3067"/>
    </w:tblGrid>
    <w:tr w:rsidR="0066227D" w:rsidRPr="008E48FA" w14:paraId="4A390B7D" w14:textId="21808A6D" w:rsidTr="0046715B">
      <w:tc>
        <w:tcPr>
          <w:tcW w:w="3401" w:type="dxa"/>
        </w:tcPr>
        <w:p w14:paraId="710DFF73" w14:textId="2DD8D8D7" w:rsidR="0066227D" w:rsidRPr="008E48FA" w:rsidRDefault="00D7490D">
          <w:pPr>
            <w:pStyle w:val="Header"/>
            <w:rPr>
              <w:b/>
            </w:rPr>
          </w:pPr>
          <w:r>
            <w:rPr>
              <w:b/>
            </w:rPr>
            <w:t xml:space="preserve">HARFORD TECH </w:t>
          </w:r>
          <w:r w:rsidR="0066227D" w:rsidRPr="008E48FA">
            <w:rPr>
              <w:b/>
            </w:rPr>
            <w:t>HIGH SCHOOL</w:t>
          </w:r>
        </w:p>
      </w:tc>
      <w:tc>
        <w:tcPr>
          <w:tcW w:w="2525" w:type="dxa"/>
        </w:tcPr>
        <w:p w14:paraId="410DD1DE" w14:textId="71B6E3CC" w:rsidR="0066227D" w:rsidRPr="008E48FA" w:rsidRDefault="006C026F" w:rsidP="00DD4F3E">
          <w:pPr>
            <w:pStyle w:val="Header"/>
            <w:rPr>
              <w:b/>
            </w:rPr>
          </w:pPr>
          <w:r>
            <w:rPr>
              <w:b/>
            </w:rPr>
            <w:t xml:space="preserve">RISING </w:t>
          </w:r>
          <w:r w:rsidR="0066227D" w:rsidRPr="008E48FA">
            <w:rPr>
              <w:b/>
            </w:rPr>
            <w:t xml:space="preserve">GRADE </w:t>
          </w:r>
          <w:r w:rsidR="00DD4F3E">
            <w:rPr>
              <w:b/>
            </w:rPr>
            <w:t>10</w:t>
          </w:r>
        </w:p>
      </w:tc>
      <w:tc>
        <w:tcPr>
          <w:tcW w:w="3067" w:type="dxa"/>
        </w:tcPr>
        <w:p w14:paraId="5B4B2B12" w14:textId="51589EEE" w:rsidR="0066227D" w:rsidRPr="008E48FA" w:rsidRDefault="001428D5">
          <w:pPr>
            <w:pStyle w:val="Header"/>
            <w:rPr>
              <w:b/>
            </w:rPr>
          </w:pPr>
          <w:r w:rsidRPr="006C026F">
            <w:rPr>
              <w:b/>
            </w:rPr>
            <w:t>202</w:t>
          </w:r>
          <w:r w:rsidR="004B6635">
            <w:rPr>
              <w:b/>
            </w:rPr>
            <w:t>6</w:t>
          </w:r>
          <w:r w:rsidR="004E56E5" w:rsidRPr="006C026F">
            <w:rPr>
              <w:b/>
            </w:rPr>
            <w:t>-</w:t>
          </w:r>
          <w:r w:rsidRPr="006C026F">
            <w:rPr>
              <w:b/>
            </w:rPr>
            <w:t>2</w:t>
          </w:r>
          <w:r w:rsidR="004B6635">
            <w:rPr>
              <w:b/>
            </w:rPr>
            <w:t>7</w:t>
          </w:r>
          <w:r w:rsidR="004E56E5">
            <w:rPr>
              <w:b/>
            </w:rPr>
            <w:t xml:space="preserve"> COURSE SELECTION</w:t>
          </w:r>
        </w:p>
      </w:tc>
    </w:tr>
  </w:tbl>
  <w:p w14:paraId="157721E9" w14:textId="0A36AD5E" w:rsidR="0066227D" w:rsidRDefault="0066227D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4D4C6F4" wp14:editId="3128A60A">
          <wp:simplePos x="0" y="0"/>
          <wp:positionH relativeFrom="margin">
            <wp:posOffset>-95250</wp:posOffset>
          </wp:positionH>
          <wp:positionV relativeFrom="paragraph">
            <wp:posOffset>-402590</wp:posOffset>
          </wp:positionV>
          <wp:extent cx="1104900" cy="534035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ull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5340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C9A295B" w14:textId="77777777" w:rsidR="0066227D" w:rsidRDefault="0066227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CFD4EA2"/>
    <w:multiLevelType w:val="hybridMultilevel"/>
    <w:tmpl w:val="DACA1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F76439"/>
    <w:multiLevelType w:val="hybridMultilevel"/>
    <w:tmpl w:val="84B80E4A"/>
    <w:lvl w:ilvl="0" w:tplc="16065154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732DFD"/>
    <w:multiLevelType w:val="hybridMultilevel"/>
    <w:tmpl w:val="DA880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E479EB"/>
    <w:multiLevelType w:val="hybridMultilevel"/>
    <w:tmpl w:val="69BCDE0A"/>
    <w:lvl w:ilvl="0" w:tplc="A7561DE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97630D"/>
    <w:multiLevelType w:val="hybridMultilevel"/>
    <w:tmpl w:val="4366150E"/>
    <w:lvl w:ilvl="0" w:tplc="5792F00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56254909">
    <w:abstractNumId w:val="0"/>
  </w:num>
  <w:num w:numId="2" w16cid:durableId="940380727">
    <w:abstractNumId w:val="2"/>
  </w:num>
  <w:num w:numId="3" w16cid:durableId="1325475788">
    <w:abstractNumId w:val="1"/>
  </w:num>
  <w:num w:numId="4" w16cid:durableId="69010135">
    <w:abstractNumId w:val="3"/>
  </w:num>
  <w:num w:numId="5" w16cid:durableId="572416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AyNDIEIjNDAyUdpeDU4uLM/DyQAkODWgC3TNGALQAAAA=="/>
  </w:docVars>
  <w:rsids>
    <w:rsidRoot w:val="00B5483E"/>
    <w:rsid w:val="00000959"/>
    <w:rsid w:val="00080048"/>
    <w:rsid w:val="00087C70"/>
    <w:rsid w:val="0009353D"/>
    <w:rsid w:val="000A4B98"/>
    <w:rsid w:val="000A678F"/>
    <w:rsid w:val="000B67ED"/>
    <w:rsid w:val="000C3ED0"/>
    <w:rsid w:val="000D67E4"/>
    <w:rsid w:val="000D6E65"/>
    <w:rsid w:val="000E5884"/>
    <w:rsid w:val="00103A08"/>
    <w:rsid w:val="00110123"/>
    <w:rsid w:val="00126A0D"/>
    <w:rsid w:val="001358FD"/>
    <w:rsid w:val="00136DAB"/>
    <w:rsid w:val="00137AF0"/>
    <w:rsid w:val="001428D5"/>
    <w:rsid w:val="00161BEA"/>
    <w:rsid w:val="00164155"/>
    <w:rsid w:val="00167DAD"/>
    <w:rsid w:val="00182570"/>
    <w:rsid w:val="00190374"/>
    <w:rsid w:val="00191093"/>
    <w:rsid w:val="00191124"/>
    <w:rsid w:val="001A629A"/>
    <w:rsid w:val="001A6337"/>
    <w:rsid w:val="001B029F"/>
    <w:rsid w:val="001B2C66"/>
    <w:rsid w:val="001B782E"/>
    <w:rsid w:val="001C6E60"/>
    <w:rsid w:val="001D13A3"/>
    <w:rsid w:val="001F7B38"/>
    <w:rsid w:val="0022790B"/>
    <w:rsid w:val="00231435"/>
    <w:rsid w:val="00231F55"/>
    <w:rsid w:val="00243679"/>
    <w:rsid w:val="00246A6C"/>
    <w:rsid w:val="002515D6"/>
    <w:rsid w:val="00252E84"/>
    <w:rsid w:val="00270895"/>
    <w:rsid w:val="00271D06"/>
    <w:rsid w:val="002729F8"/>
    <w:rsid w:val="0028035E"/>
    <w:rsid w:val="002C3BC2"/>
    <w:rsid w:val="002D2993"/>
    <w:rsid w:val="002D5354"/>
    <w:rsid w:val="002E1571"/>
    <w:rsid w:val="002F50C8"/>
    <w:rsid w:val="00302A61"/>
    <w:rsid w:val="00310DC0"/>
    <w:rsid w:val="00316E56"/>
    <w:rsid w:val="003231FB"/>
    <w:rsid w:val="0032322D"/>
    <w:rsid w:val="00362DEB"/>
    <w:rsid w:val="00367C34"/>
    <w:rsid w:val="00373931"/>
    <w:rsid w:val="003B02AA"/>
    <w:rsid w:val="00407D6C"/>
    <w:rsid w:val="00417046"/>
    <w:rsid w:val="00427F8F"/>
    <w:rsid w:val="004312FB"/>
    <w:rsid w:val="00431400"/>
    <w:rsid w:val="00437FB3"/>
    <w:rsid w:val="004469D9"/>
    <w:rsid w:val="004516BC"/>
    <w:rsid w:val="0046715B"/>
    <w:rsid w:val="004A3005"/>
    <w:rsid w:val="004A6D80"/>
    <w:rsid w:val="004B6635"/>
    <w:rsid w:val="004B7301"/>
    <w:rsid w:val="004B76CF"/>
    <w:rsid w:val="004C0A2F"/>
    <w:rsid w:val="004C0E35"/>
    <w:rsid w:val="004E08A0"/>
    <w:rsid w:val="004E56E5"/>
    <w:rsid w:val="005131B5"/>
    <w:rsid w:val="00537E62"/>
    <w:rsid w:val="00543A06"/>
    <w:rsid w:val="00547A77"/>
    <w:rsid w:val="00556468"/>
    <w:rsid w:val="00571900"/>
    <w:rsid w:val="005822C2"/>
    <w:rsid w:val="005A375B"/>
    <w:rsid w:val="005A5F8C"/>
    <w:rsid w:val="005B0341"/>
    <w:rsid w:val="005F0235"/>
    <w:rsid w:val="005F298B"/>
    <w:rsid w:val="005F78E1"/>
    <w:rsid w:val="00615BEB"/>
    <w:rsid w:val="006279D0"/>
    <w:rsid w:val="00630305"/>
    <w:rsid w:val="00641D1A"/>
    <w:rsid w:val="006523D9"/>
    <w:rsid w:val="00655783"/>
    <w:rsid w:val="0066227D"/>
    <w:rsid w:val="0067004E"/>
    <w:rsid w:val="0067118F"/>
    <w:rsid w:val="00676B3B"/>
    <w:rsid w:val="00693314"/>
    <w:rsid w:val="0069331D"/>
    <w:rsid w:val="006C026F"/>
    <w:rsid w:val="006C04DB"/>
    <w:rsid w:val="006C53D0"/>
    <w:rsid w:val="006D28B3"/>
    <w:rsid w:val="006D2D6B"/>
    <w:rsid w:val="00704605"/>
    <w:rsid w:val="007274BA"/>
    <w:rsid w:val="00727551"/>
    <w:rsid w:val="00731F7C"/>
    <w:rsid w:val="00733254"/>
    <w:rsid w:val="007351C2"/>
    <w:rsid w:val="007604E0"/>
    <w:rsid w:val="00767C96"/>
    <w:rsid w:val="00771AE9"/>
    <w:rsid w:val="00786C77"/>
    <w:rsid w:val="00786C7C"/>
    <w:rsid w:val="00796A55"/>
    <w:rsid w:val="007A7B21"/>
    <w:rsid w:val="007E2EB1"/>
    <w:rsid w:val="00804CDD"/>
    <w:rsid w:val="00810A5E"/>
    <w:rsid w:val="00821667"/>
    <w:rsid w:val="0086242D"/>
    <w:rsid w:val="0087320D"/>
    <w:rsid w:val="00875CC1"/>
    <w:rsid w:val="008845D1"/>
    <w:rsid w:val="008966F8"/>
    <w:rsid w:val="008A221E"/>
    <w:rsid w:val="008A37ED"/>
    <w:rsid w:val="008A583B"/>
    <w:rsid w:val="008C3833"/>
    <w:rsid w:val="008C4190"/>
    <w:rsid w:val="008E48FA"/>
    <w:rsid w:val="008E714A"/>
    <w:rsid w:val="008F7243"/>
    <w:rsid w:val="009052CF"/>
    <w:rsid w:val="00950E8A"/>
    <w:rsid w:val="00963389"/>
    <w:rsid w:val="00981007"/>
    <w:rsid w:val="00994310"/>
    <w:rsid w:val="009A5962"/>
    <w:rsid w:val="009B02DE"/>
    <w:rsid w:val="009B52DF"/>
    <w:rsid w:val="009C60E6"/>
    <w:rsid w:val="009E0E72"/>
    <w:rsid w:val="009E625C"/>
    <w:rsid w:val="00A10071"/>
    <w:rsid w:val="00A13075"/>
    <w:rsid w:val="00A21B01"/>
    <w:rsid w:val="00A260C9"/>
    <w:rsid w:val="00A4592A"/>
    <w:rsid w:val="00A46C37"/>
    <w:rsid w:val="00A5473C"/>
    <w:rsid w:val="00A54B5D"/>
    <w:rsid w:val="00A62091"/>
    <w:rsid w:val="00A70696"/>
    <w:rsid w:val="00AB39B8"/>
    <w:rsid w:val="00AC01CC"/>
    <w:rsid w:val="00AC248F"/>
    <w:rsid w:val="00AE40A3"/>
    <w:rsid w:val="00B26E37"/>
    <w:rsid w:val="00B468BD"/>
    <w:rsid w:val="00B515A5"/>
    <w:rsid w:val="00B5483E"/>
    <w:rsid w:val="00B673D6"/>
    <w:rsid w:val="00B81A41"/>
    <w:rsid w:val="00B8497D"/>
    <w:rsid w:val="00B91EB3"/>
    <w:rsid w:val="00B97DCE"/>
    <w:rsid w:val="00BA50E4"/>
    <w:rsid w:val="00BB2A0F"/>
    <w:rsid w:val="00BC4126"/>
    <w:rsid w:val="00BC552C"/>
    <w:rsid w:val="00BD6FB0"/>
    <w:rsid w:val="00BE596F"/>
    <w:rsid w:val="00C015EC"/>
    <w:rsid w:val="00C11411"/>
    <w:rsid w:val="00C148D1"/>
    <w:rsid w:val="00C45E0E"/>
    <w:rsid w:val="00C52DDF"/>
    <w:rsid w:val="00C53F3B"/>
    <w:rsid w:val="00C616AD"/>
    <w:rsid w:val="00C703E0"/>
    <w:rsid w:val="00C75125"/>
    <w:rsid w:val="00C75EED"/>
    <w:rsid w:val="00C84A95"/>
    <w:rsid w:val="00CB0303"/>
    <w:rsid w:val="00CB24AD"/>
    <w:rsid w:val="00CB76E8"/>
    <w:rsid w:val="00CC0170"/>
    <w:rsid w:val="00CC4E97"/>
    <w:rsid w:val="00CC5050"/>
    <w:rsid w:val="00CF6AF9"/>
    <w:rsid w:val="00D10E76"/>
    <w:rsid w:val="00D330B3"/>
    <w:rsid w:val="00D55A1A"/>
    <w:rsid w:val="00D61705"/>
    <w:rsid w:val="00D70327"/>
    <w:rsid w:val="00D72EE4"/>
    <w:rsid w:val="00D7490D"/>
    <w:rsid w:val="00DA01F2"/>
    <w:rsid w:val="00DA2667"/>
    <w:rsid w:val="00DA4C20"/>
    <w:rsid w:val="00DB2E19"/>
    <w:rsid w:val="00DB6C42"/>
    <w:rsid w:val="00DD4848"/>
    <w:rsid w:val="00DD4F3E"/>
    <w:rsid w:val="00DF0205"/>
    <w:rsid w:val="00E071E6"/>
    <w:rsid w:val="00E07AAD"/>
    <w:rsid w:val="00E21543"/>
    <w:rsid w:val="00E22C7E"/>
    <w:rsid w:val="00E24587"/>
    <w:rsid w:val="00E2568D"/>
    <w:rsid w:val="00E736C0"/>
    <w:rsid w:val="00E86244"/>
    <w:rsid w:val="00E9211A"/>
    <w:rsid w:val="00E96825"/>
    <w:rsid w:val="00E96ACF"/>
    <w:rsid w:val="00EB62D4"/>
    <w:rsid w:val="00ED4E85"/>
    <w:rsid w:val="00EE1750"/>
    <w:rsid w:val="00EF6351"/>
    <w:rsid w:val="00F05FE7"/>
    <w:rsid w:val="00F071AE"/>
    <w:rsid w:val="00F07D6C"/>
    <w:rsid w:val="00F134FC"/>
    <w:rsid w:val="00F3013B"/>
    <w:rsid w:val="00F44D49"/>
    <w:rsid w:val="00F74983"/>
    <w:rsid w:val="00F77203"/>
    <w:rsid w:val="00F7760E"/>
    <w:rsid w:val="00F856D2"/>
    <w:rsid w:val="00F91468"/>
    <w:rsid w:val="00F92001"/>
    <w:rsid w:val="00F97C4C"/>
    <w:rsid w:val="00FA582C"/>
    <w:rsid w:val="00FA5D93"/>
    <w:rsid w:val="00FB70B2"/>
    <w:rsid w:val="00FD2B13"/>
    <w:rsid w:val="00FF6D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0C6B2C"/>
  <w15:chartTrackingRefBased/>
  <w15:docId w15:val="{BAA32502-7DB2-4772-8560-49C2BA45A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48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48FA"/>
  </w:style>
  <w:style w:type="paragraph" w:styleId="Footer">
    <w:name w:val="footer"/>
    <w:basedOn w:val="Normal"/>
    <w:link w:val="Foot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48FA"/>
  </w:style>
  <w:style w:type="paragraph" w:customStyle="1" w:styleId="Default">
    <w:name w:val="Default"/>
    <w:rsid w:val="000A678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uiPriority w:val="1"/>
    <w:qFormat/>
    <w:rsid w:val="0055646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71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715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87C70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1D1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537E6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1">
    <w:name w:val="normaltextrun1"/>
    <w:basedOn w:val="DefaultParagraphFont"/>
    <w:rsid w:val="00537E62"/>
  </w:style>
  <w:style w:type="character" w:customStyle="1" w:styleId="eop">
    <w:name w:val="eop"/>
    <w:basedOn w:val="DefaultParagraphFont"/>
    <w:rsid w:val="00537E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823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3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20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77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0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439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70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578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7167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6751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77358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7977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685452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591269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472011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042381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720894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194125470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084156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9203747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1475755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5111159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8735898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313456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9897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24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4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0C15EA1C72D948AB1A32DA1CAC5EF5" ma:contentTypeVersion="17" ma:contentTypeDescription="Create a new document." ma:contentTypeScope="" ma:versionID="884c26e014476dd6d83848c685f80721">
  <xsd:schema xmlns:xsd="http://www.w3.org/2001/XMLSchema" xmlns:xs="http://www.w3.org/2001/XMLSchema" xmlns:p="http://schemas.microsoft.com/office/2006/metadata/properties" xmlns:ns2="0ad448c3-d39e-477b-94cc-a4df94189ea1" xmlns:ns3="ab0b1241-c798-4e0c-8a02-bb0ce382f35a" targetNamespace="http://schemas.microsoft.com/office/2006/metadata/properties" ma:root="true" ma:fieldsID="c9513d30ccf3092da6f198dd71d30ef5" ns2:_="" ns3:_="">
    <xsd:import namespace="0ad448c3-d39e-477b-94cc-a4df94189ea1"/>
    <xsd:import namespace="ab0b1241-c798-4e0c-8a02-bb0ce382f35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d448c3-d39e-477b-94cc-a4df94189e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2c9865e-6030-4c66-8b06-83da4292dfd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0b1241-c798-4e0c-8a02-bb0ce382f35a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aaceac12-e1d7-4abd-b730-965c398f8938" ma:internalName="TaxCatchAll" ma:showField="CatchAllData" ma:web="ab0b1241-c798-4e0c-8a02-bb0ce382f35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b0b1241-c798-4e0c-8a02-bb0ce382f35a" xsi:nil="true"/>
    <lcf76f155ced4ddcb4097134ff3c332f xmlns="0ad448c3-d39e-477b-94cc-a4df94189ea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75DC8D21-BEF3-4587-AC15-9920D199412B}"/>
</file>

<file path=customXml/itemProps2.xml><?xml version="1.0" encoding="utf-8"?>
<ds:datastoreItem xmlns:ds="http://schemas.openxmlformats.org/officeDocument/2006/customXml" ds:itemID="{74485CBC-0AA2-4A99-94D3-A4EE08E592C3}"/>
</file>

<file path=customXml/itemProps3.xml><?xml version="1.0" encoding="utf-8"?>
<ds:datastoreItem xmlns:ds="http://schemas.openxmlformats.org/officeDocument/2006/customXml" ds:itemID="{F196D89E-3A2A-46CC-87F1-06722AE7678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397</Words>
  <Characters>2304</Characters>
  <Application>Microsoft Office Word</Application>
  <DocSecurity>0</DocSecurity>
  <Lines>192</Lines>
  <Paragraphs>1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de, Laura</dc:creator>
  <cp:keywords/>
  <dc:description/>
  <cp:lastModifiedBy>Berg, Matthew</cp:lastModifiedBy>
  <cp:revision>5</cp:revision>
  <cp:lastPrinted>2025-01-09T19:59:00Z</cp:lastPrinted>
  <dcterms:created xsi:type="dcterms:W3CDTF">2026-01-15T19:00:00Z</dcterms:created>
  <dcterms:modified xsi:type="dcterms:W3CDTF">2026-01-15T19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0C15EA1C72D948AB1A32DA1CAC5EF5</vt:lpwstr>
  </property>
</Properties>
</file>